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1B8E" w:rsidRPr="00FC3B06" w:rsidRDefault="009C1B8E" w:rsidP="009C1B8E">
      <w:pPr>
        <w:pStyle w:val="Heading2"/>
      </w:pPr>
      <w:bookmarkStart w:id="0" w:name="_Toc201709639"/>
      <w:r w:rsidRPr="00FC3B06">
        <w:t>Lab 3-01: Get Data in Power BI Desktop</w:t>
      </w:r>
      <w:bookmarkEnd w:id="0"/>
    </w:p>
    <w:p w:rsidR="009C1B8E" w:rsidRPr="00FC3B06" w:rsidRDefault="009C1B8E" w:rsidP="009C1B8E">
      <w:pPr>
        <w:pStyle w:val="Heading3"/>
      </w:pPr>
      <w:bookmarkStart w:id="1" w:name="_Toc201709640"/>
      <w:r w:rsidRPr="00FC3B06">
        <w:t>Pre-requisites</w:t>
      </w:r>
      <w:bookmarkEnd w:id="1"/>
    </w:p>
    <w:p w:rsidR="009C1B8E" w:rsidRPr="00FC3B06" w:rsidRDefault="009C1B8E" w:rsidP="009C1B8E">
      <w:pPr>
        <w:numPr>
          <w:ilvl w:val="0"/>
          <w:numId w:val="4"/>
        </w:numPr>
        <w:contextualSpacing/>
        <w:rPr>
          <w:rFonts w:cstheme="majorBidi"/>
          <w:szCs w:val="20"/>
        </w:rPr>
      </w:pPr>
      <w:r w:rsidRPr="00FC3B06">
        <w:rPr>
          <w:rFonts w:cstheme="majorBidi"/>
          <w:szCs w:val="20"/>
        </w:rPr>
        <w:t>Download and install Power BI from the Microsoft Store</w:t>
      </w:r>
    </w:p>
    <w:p w:rsidR="009C1B8E" w:rsidRPr="00FC3B06" w:rsidRDefault="009C1B8E" w:rsidP="009C1B8E">
      <w:pPr>
        <w:numPr>
          <w:ilvl w:val="0"/>
          <w:numId w:val="4"/>
        </w:numPr>
        <w:contextualSpacing/>
        <w:rPr>
          <w:rFonts w:cstheme="majorBidi"/>
          <w:szCs w:val="20"/>
        </w:rPr>
      </w:pPr>
      <w:r w:rsidRPr="00FC3B06">
        <w:rPr>
          <w:rFonts w:cstheme="majorBidi"/>
          <w:szCs w:val="20"/>
        </w:rPr>
        <w:t>The lab links to a localhost SQL Server instance. Download a free Developer copy of the install media.</w:t>
      </w:r>
    </w:p>
    <w:p w:rsidR="009C1B8E" w:rsidRDefault="009C1B8E" w:rsidP="009C1B8E">
      <w:pPr>
        <w:rPr>
          <w:szCs w:val="20"/>
        </w:rPr>
      </w:pPr>
      <w:hyperlink r:id="rId5" w:history="1">
        <w:r w:rsidRPr="00541AA3">
          <w:rPr>
            <w:rStyle w:val="Hyperlink"/>
            <w:szCs w:val="20"/>
          </w:rPr>
          <w:t>https://www.microsoft.com/sql-server/sql-server-downloads?SilentAuth=1&amp;f=255&amp;MSPPError=-2147217396&amp;rtc=1</w:t>
        </w:r>
      </w:hyperlink>
    </w:p>
    <w:p w:rsidR="009C1B8E" w:rsidRPr="00FC3B06" w:rsidRDefault="009C1B8E" w:rsidP="009C1B8E">
      <w:pPr>
        <w:numPr>
          <w:ilvl w:val="0"/>
          <w:numId w:val="1"/>
        </w:numPr>
        <w:contextualSpacing/>
        <w:rPr>
          <w:rFonts w:cstheme="majorBidi"/>
          <w:szCs w:val="20"/>
        </w:rPr>
      </w:pPr>
      <w:r w:rsidRPr="00FC3B06">
        <w:rPr>
          <w:rFonts w:cstheme="majorBidi"/>
          <w:szCs w:val="20"/>
        </w:rPr>
        <w:t>Install SQL Server from Installation Wizard (Setup)</w:t>
      </w:r>
    </w:p>
    <w:p w:rsidR="009C1B8E" w:rsidRPr="00FC3B06" w:rsidRDefault="009C1B8E" w:rsidP="009C1B8E">
      <w:pPr>
        <w:rPr>
          <w:szCs w:val="20"/>
        </w:rPr>
      </w:pPr>
      <w:hyperlink r:id="rId6" w:history="1">
        <w:r w:rsidRPr="00FC3B06">
          <w:rPr>
            <w:color w:val="0563C1" w:themeColor="hyperlink"/>
            <w:szCs w:val="20"/>
            <w:u w:val="single"/>
          </w:rPr>
          <w:t>https://learn.microsoft.com/sql/database-engine/install-windows/install-sql-server-from-the-installation-wizard-setup</w:t>
        </w:r>
      </w:hyperlink>
    </w:p>
    <w:p w:rsidR="009C1B8E" w:rsidRPr="00FC3B06" w:rsidRDefault="009C1B8E" w:rsidP="009C1B8E">
      <w:pPr>
        <w:numPr>
          <w:ilvl w:val="0"/>
          <w:numId w:val="4"/>
        </w:numPr>
        <w:contextualSpacing/>
        <w:rPr>
          <w:rFonts w:cstheme="majorBidi"/>
          <w:szCs w:val="20"/>
        </w:rPr>
      </w:pPr>
      <w:r w:rsidRPr="00FC3B06">
        <w:rPr>
          <w:rFonts w:cstheme="majorBidi"/>
          <w:szCs w:val="20"/>
        </w:rPr>
        <w:t>Install the latest version of Microsoft Edge to access Power BI service online</w:t>
      </w:r>
    </w:p>
    <w:p w:rsidR="009C1B8E" w:rsidRPr="00FC3B06" w:rsidRDefault="009C1B8E" w:rsidP="009C1B8E">
      <w:pPr>
        <w:numPr>
          <w:ilvl w:val="0"/>
          <w:numId w:val="4"/>
        </w:numPr>
        <w:contextualSpacing/>
        <w:rPr>
          <w:rFonts w:cstheme="majorBidi"/>
          <w:szCs w:val="20"/>
        </w:rPr>
      </w:pPr>
      <w:r w:rsidRPr="00FC3B06">
        <w:rPr>
          <w:rFonts w:cstheme="majorBidi"/>
          <w:szCs w:val="20"/>
        </w:rPr>
        <w:t>All files can be downloaded from GitHub. Extract the ‘</w:t>
      </w:r>
      <w:proofErr w:type="spellStart"/>
      <w:r w:rsidRPr="00FC3B06">
        <w:rPr>
          <w:rFonts w:cstheme="majorBidi"/>
          <w:szCs w:val="20"/>
        </w:rPr>
        <w:t>AllFiles</w:t>
      </w:r>
      <w:proofErr w:type="spellEnd"/>
      <w:r w:rsidRPr="00FC3B06">
        <w:rPr>
          <w:rFonts w:cstheme="majorBidi"/>
          <w:szCs w:val="20"/>
        </w:rPr>
        <w:t>’ folder to F:/ and rename it to ‘F:\</w:t>
      </w:r>
      <w:proofErr w:type="spellStart"/>
      <w:r w:rsidRPr="00FC3B06">
        <w:rPr>
          <w:rFonts w:cstheme="majorBidi"/>
          <w:szCs w:val="20"/>
        </w:rPr>
        <w:t>Allfiles</w:t>
      </w:r>
      <w:proofErr w:type="spellEnd"/>
      <w:r w:rsidRPr="00FC3B06">
        <w:rPr>
          <w:rFonts w:cstheme="majorBidi"/>
          <w:szCs w:val="20"/>
        </w:rPr>
        <w:t>'</w:t>
      </w:r>
    </w:p>
    <w:p w:rsidR="009C1B8E" w:rsidRPr="00FC3B06" w:rsidRDefault="009C1B8E" w:rsidP="009C1B8E">
      <w:pPr>
        <w:rPr>
          <w:szCs w:val="20"/>
        </w:rPr>
      </w:pPr>
      <w:hyperlink r:id="rId7" w:history="1">
        <w:r w:rsidRPr="00FC3B06">
          <w:rPr>
            <w:color w:val="0563C1" w:themeColor="hyperlink"/>
            <w:szCs w:val="20"/>
            <w:u w:val="single"/>
          </w:rPr>
          <w:t>https://github.com/MicrosoftLearning/PL-300-Microsoft-Power-BI-Data-Analyst/raw/Main/AllfilesDownload.zip</w:t>
        </w:r>
      </w:hyperlink>
    </w:p>
    <w:p w:rsidR="009C1B8E" w:rsidRPr="00FC3B06" w:rsidRDefault="009C1B8E" w:rsidP="009C1B8E">
      <w:pPr>
        <w:pStyle w:val="Heading3"/>
      </w:pPr>
      <w:bookmarkStart w:id="2" w:name="_Toc201709641"/>
      <w:r w:rsidRPr="00FC3B06">
        <w:t>Introduction</w:t>
      </w:r>
      <w:bookmarkEnd w:id="2"/>
    </w:p>
    <w:p w:rsidR="009C1B8E" w:rsidRPr="00FC3B06" w:rsidRDefault="009C1B8E" w:rsidP="009C1B8E">
      <w:pPr>
        <w:rPr>
          <w:szCs w:val="20"/>
        </w:rPr>
      </w:pPr>
      <w:r w:rsidRPr="00FC3B06">
        <w:rPr>
          <w:szCs w:val="20"/>
        </w:rPr>
        <w:t>This lab introduces you to the fundamentals of working with data in Power BI Desktop. You will explore how to connect to various data sources, preview the data to understand its structure and quality, and leverage data profiling features for deeper analysis.</w:t>
      </w:r>
      <w:bookmarkStart w:id="3" w:name="_GoBack"/>
      <w:bookmarkEnd w:id="3"/>
    </w:p>
    <w:p w:rsidR="009C1B8E" w:rsidRPr="00FC3B06" w:rsidRDefault="009C1B8E" w:rsidP="009C1B8E">
      <w:pPr>
        <w:pStyle w:val="Heading3"/>
      </w:pPr>
      <w:bookmarkStart w:id="4" w:name="_Toc201709642"/>
      <w:r w:rsidRPr="00FC3B06">
        <w:t>Problem</w:t>
      </w:r>
      <w:bookmarkEnd w:id="4"/>
    </w:p>
    <w:p w:rsidR="009C1B8E" w:rsidRPr="00FC3B06" w:rsidRDefault="009C1B8E" w:rsidP="009C1B8E">
      <w:pPr>
        <w:rPr>
          <w:szCs w:val="20"/>
        </w:rPr>
      </w:pPr>
      <w:r w:rsidRPr="00FC3B06">
        <w:rPr>
          <w:szCs w:val="20"/>
        </w:rPr>
        <w:t>Many business analysts struggle with efficiently acquiring and understanding data before diving into creating reports and visualizations. Power BI Desktop provides a robust set of tools to connect to diverse data sources, but users need to be familiar with the process of data retrieval and exploration.</w:t>
      </w:r>
    </w:p>
    <w:p w:rsidR="009C1B8E" w:rsidRPr="00FC3B06" w:rsidRDefault="009C1B8E" w:rsidP="009C1B8E">
      <w:pPr>
        <w:pStyle w:val="Heading3"/>
      </w:pPr>
      <w:bookmarkStart w:id="5" w:name="_Toc201709643"/>
      <w:r w:rsidRPr="00FC3B06">
        <w:t>Solution</w:t>
      </w:r>
      <w:bookmarkEnd w:id="5"/>
    </w:p>
    <w:p w:rsidR="009C1B8E" w:rsidRPr="00FC3B06" w:rsidRDefault="009C1B8E" w:rsidP="009C1B8E">
      <w:pPr>
        <w:rPr>
          <w:szCs w:val="20"/>
        </w:rPr>
      </w:pPr>
      <w:r w:rsidRPr="00FC3B06">
        <w:rPr>
          <w:szCs w:val="20"/>
        </w:rPr>
        <w:t>By the end of this lab, you will be comfortable retrieving and understanding data from various sources, setting the stage for data transformation and visualization in Power BI Desktop.</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5"/>
              </w:numPr>
              <w:ind w:left="337"/>
              <w:rPr>
                <w:szCs w:val="20"/>
              </w:rPr>
            </w:pPr>
            <w:r w:rsidRPr="00FC3B06">
              <w:rPr>
                <w:szCs w:val="20"/>
              </w:rPr>
              <w:t>To open the starter Power BI Desktop file, select Open &gt; Browse this device.</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3D776FFA" wp14:editId="2A0F91FA">
                  <wp:extent cx="2639162" cy="5162483"/>
                  <wp:effectExtent l="19050" t="19050" r="27940" b="1968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pic:nvPicPr>
                        <pic:blipFill>
                          <a:blip r:embed="rId8">
                            <a:extLst>
                              <a:ext uri="{28A0092B-C50C-407E-A947-70E740481C1C}">
                                <a14:useLocalDpi xmlns:a14="http://schemas.microsoft.com/office/drawing/2010/main" val="0"/>
                              </a:ext>
                            </a:extLst>
                          </a:blip>
                          <a:stretch>
                            <a:fillRect/>
                          </a:stretch>
                        </pic:blipFill>
                        <pic:spPr>
                          <a:xfrm>
                            <a:off x="0" y="0"/>
                            <a:ext cx="2641186" cy="5166441"/>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Open window, navigate to the F:\Allfiles\Labs\03-prepare-data-with-power-query-in-power-bi-desktop\Starter folder.</w:t>
            </w:r>
          </w:p>
          <w:p w:rsidR="009C1B8E" w:rsidRPr="00FC3B06" w:rsidRDefault="009C1B8E" w:rsidP="00AC33E4">
            <w:pPr>
              <w:jc w:val="center"/>
              <w:rPr>
                <w:szCs w:val="20"/>
              </w:rPr>
            </w:pPr>
            <w:r w:rsidRPr="00FC3B06">
              <w:rPr>
                <w:noProof/>
                <w:szCs w:val="20"/>
                <w:lang w:eastAsia="en-US"/>
              </w:rPr>
              <w:drawing>
                <wp:inline distT="0" distB="0" distL="0" distR="0" wp14:anchorId="325FFA97" wp14:editId="271D335F">
                  <wp:extent cx="4431233" cy="2790825"/>
                  <wp:effectExtent l="19050" t="19050" r="2667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38171" cy="2795195"/>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lastRenderedPageBreak/>
              <w:t>Select the Sales Analysis file. Save a copy of the file with File &gt; Save As into the F:\Allfiles\MySolution folder.</w:t>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On the Home ribbon tab, from inside the Data group, select SQL Server.</w:t>
            </w:r>
          </w:p>
          <w:p w:rsidR="009C1B8E" w:rsidRPr="00FC3B06" w:rsidRDefault="009C1B8E" w:rsidP="00AC33E4">
            <w:pPr>
              <w:jc w:val="center"/>
              <w:rPr>
                <w:szCs w:val="20"/>
              </w:rPr>
            </w:pPr>
            <w:r w:rsidRPr="00FC3B06">
              <w:rPr>
                <w:noProof/>
                <w:szCs w:val="20"/>
                <w:lang w:eastAsia="en-US"/>
              </w:rPr>
              <w:drawing>
                <wp:inline distT="0" distB="0" distL="0" distR="0" wp14:anchorId="2648860D" wp14:editId="474B5F96">
                  <wp:extent cx="4466125" cy="1094105"/>
                  <wp:effectExtent l="19050" t="19050" r="10795" b="10795"/>
                  <wp:docPr id="165" name="Picture 165" descr="SQL Server Get Dat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QL Server Get Data ic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4040" cy="1098494"/>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SQL Server Database window, in the Server box, enter localhost and leave Database blank, then select OK.</w:t>
            </w:r>
          </w:p>
          <w:p w:rsidR="009C1B8E" w:rsidRPr="00FC3B06" w:rsidRDefault="009C1B8E" w:rsidP="00AC33E4">
            <w:pPr>
              <w:jc w:val="center"/>
              <w:rPr>
                <w:szCs w:val="20"/>
              </w:rPr>
            </w:pPr>
            <w:r w:rsidRPr="00FC3B06">
              <w:rPr>
                <w:noProof/>
                <w:szCs w:val="20"/>
                <w:lang w:eastAsia="en-US"/>
              </w:rPr>
              <w:drawing>
                <wp:inline distT="0" distB="0" distL="0" distR="0" wp14:anchorId="319EE68B" wp14:editId="37FF2F4C">
                  <wp:extent cx="4410075" cy="2161691"/>
                  <wp:effectExtent l="19050" t="19050" r="9525" b="1016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8099" cy="2165624"/>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f prompted for credentials, in the SQL Server Database window, select Use my current credentials, and then Connect.</w:t>
            </w:r>
          </w:p>
          <w:p w:rsidR="009C1B8E" w:rsidRPr="00FC3B06" w:rsidRDefault="009C1B8E" w:rsidP="00AC33E4">
            <w:pPr>
              <w:jc w:val="center"/>
              <w:rPr>
                <w:szCs w:val="20"/>
              </w:rPr>
            </w:pPr>
            <w:r w:rsidRPr="00FC3B06">
              <w:rPr>
                <w:noProof/>
                <w:szCs w:val="20"/>
                <w:lang w:eastAsia="en-US"/>
              </w:rPr>
              <w:drawing>
                <wp:inline distT="0" distB="0" distL="0" distR="0" wp14:anchorId="53C6576A" wp14:editId="7B14716B">
                  <wp:extent cx="4464053" cy="2007870"/>
                  <wp:effectExtent l="19050" t="19050" r="12700" b="1143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pic:nvPicPr>
                        <pic:blipFill>
                          <a:blip r:embed="rId12">
                            <a:extLst>
                              <a:ext uri="{28A0092B-C50C-407E-A947-70E740481C1C}">
                                <a14:useLocalDpi xmlns:a14="http://schemas.microsoft.com/office/drawing/2010/main" val="0"/>
                              </a:ext>
                            </a:extLst>
                          </a:blip>
                          <a:stretch>
                            <a:fillRect/>
                          </a:stretch>
                        </pic:blipFill>
                        <pic:spPr>
                          <a:xfrm>
                            <a:off x="0" y="0"/>
                            <a:ext cx="4474155" cy="2012414"/>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In the Navigator pane, expand the database. Select the </w:t>
            </w:r>
            <w:proofErr w:type="spellStart"/>
            <w:r w:rsidRPr="00FC3B06">
              <w:rPr>
                <w:rFonts w:cstheme="majorBidi"/>
                <w:szCs w:val="20"/>
              </w:rPr>
              <w:t>DimEmployee</w:t>
            </w:r>
            <w:proofErr w:type="spellEnd"/>
            <w:r w:rsidRPr="00FC3B06">
              <w:rPr>
                <w:rFonts w:cstheme="majorBidi"/>
                <w:szCs w:val="20"/>
              </w:rPr>
              <w:t> table, and notice the preview of the table data.</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5A5015FF" wp14:editId="4D68C8DA">
                  <wp:extent cx="2105025" cy="2021848"/>
                  <wp:effectExtent l="19050" t="19050" r="9525" b="16510"/>
                  <wp:docPr id="168" name="Picture 168" descr="AdventureWorksDW2020 database with DimEmployee indi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ventureWorksDW2020 database with DimEmployee indic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05224" cy="2022039"/>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import the table data, select the checkbox next to the following six tables:</w:t>
            </w:r>
          </w:p>
          <w:p w:rsidR="009C1B8E" w:rsidRPr="00FC3B06" w:rsidRDefault="009C1B8E" w:rsidP="00AC33E4">
            <w:pPr>
              <w:jc w:val="center"/>
              <w:rPr>
                <w:szCs w:val="20"/>
              </w:rPr>
            </w:pPr>
            <w:r w:rsidRPr="00FC3B06">
              <w:rPr>
                <w:noProof/>
                <w:szCs w:val="20"/>
                <w:lang w:eastAsia="en-US"/>
              </w:rPr>
              <w:drawing>
                <wp:inline distT="0" distB="0" distL="0" distR="0" wp14:anchorId="47EE3EA4" wp14:editId="19E6058D">
                  <wp:extent cx="2696784" cy="5276850"/>
                  <wp:effectExtent l="19050" t="19050" r="27940" b="1905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7925" cy="5279082"/>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Complete this task by choosing Transform Data, which will open Power Query Editor.</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286FC23F" wp14:editId="627BC46D">
                  <wp:extent cx="4453521" cy="3552825"/>
                  <wp:effectExtent l="19050" t="19050" r="23495"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60596" cy="355846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In the Power Query Editor window, at the left, notice the Queries pane. </w:t>
            </w:r>
          </w:p>
          <w:p w:rsidR="009C1B8E" w:rsidRPr="00FC3B06" w:rsidRDefault="009C1B8E" w:rsidP="00AC33E4">
            <w:pPr>
              <w:jc w:val="center"/>
              <w:rPr>
                <w:szCs w:val="20"/>
              </w:rPr>
            </w:pPr>
            <w:r w:rsidRPr="00FC3B06">
              <w:rPr>
                <w:noProof/>
                <w:szCs w:val="20"/>
                <w:lang w:eastAsia="en-US"/>
              </w:rPr>
              <w:drawing>
                <wp:inline distT="0" distB="0" distL="0" distR="0" wp14:anchorId="412B65C2" wp14:editId="38EBAD5A">
                  <wp:extent cx="4512733" cy="2733675"/>
                  <wp:effectExtent l="19050" t="19050" r="21590" b="952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21993" cy="2739284"/>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add a new query, in the Power Query Editor window, on the Home ribbon tab, from inside the New Query group, select New Source down-arrow, and then select Text/CSV.</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4466226C" wp14:editId="1D436313">
                  <wp:extent cx="4521601" cy="2752090"/>
                  <wp:effectExtent l="19050" t="19050" r="12700" b="1016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29912" cy="2757148"/>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Open window, navigate to the F:\Allfiles\Resources folder and select the ResellerSalesTargets.csv file. Select Open.</w:t>
            </w:r>
          </w:p>
          <w:p w:rsidR="009C1B8E" w:rsidRPr="00FC3B06" w:rsidRDefault="009C1B8E" w:rsidP="00AC33E4">
            <w:pPr>
              <w:jc w:val="center"/>
              <w:rPr>
                <w:szCs w:val="20"/>
              </w:rPr>
            </w:pPr>
            <w:r w:rsidRPr="00FC3B06">
              <w:rPr>
                <w:noProof/>
                <w:szCs w:val="20"/>
                <w:lang w:eastAsia="en-US"/>
              </w:rPr>
              <w:drawing>
                <wp:inline distT="0" distB="0" distL="0" distR="0" wp14:anchorId="3D3CA193" wp14:editId="5A0F5DCA">
                  <wp:extent cx="4491984" cy="2807970"/>
                  <wp:effectExtent l="19050" t="19050" r="23495" b="1143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4769" cy="2815962"/>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ResellerSalesTargets.csv window, review the preview data. Select OK.</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1A8E02F9" wp14:editId="5514D635">
                  <wp:extent cx="4531073" cy="3352800"/>
                  <wp:effectExtent l="19050" t="19050" r="22225" b="1905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45802" cy="336369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Queries pane, notice the addition of the </w:t>
            </w:r>
            <w:proofErr w:type="spellStart"/>
            <w:r w:rsidRPr="00FC3B06">
              <w:rPr>
                <w:rFonts w:cstheme="majorBidi"/>
                <w:szCs w:val="20"/>
              </w:rPr>
              <w:t>ResellerSalesTargets</w:t>
            </w:r>
            <w:proofErr w:type="spellEnd"/>
            <w:r w:rsidRPr="00FC3B06">
              <w:rPr>
                <w:rFonts w:cstheme="majorBidi"/>
                <w:szCs w:val="20"/>
              </w:rPr>
              <w:t> query.</w:t>
            </w:r>
          </w:p>
          <w:p w:rsidR="009C1B8E" w:rsidRPr="00FC3B06" w:rsidRDefault="009C1B8E" w:rsidP="00AC33E4">
            <w:pPr>
              <w:jc w:val="center"/>
              <w:rPr>
                <w:szCs w:val="20"/>
              </w:rPr>
            </w:pPr>
            <w:r w:rsidRPr="00FC3B06">
              <w:rPr>
                <w:noProof/>
                <w:szCs w:val="20"/>
                <w:lang w:eastAsia="en-US"/>
              </w:rPr>
              <w:drawing>
                <wp:inline distT="0" distB="0" distL="0" distR="0" wp14:anchorId="1B6AA199" wp14:editId="64C62519">
                  <wp:extent cx="1556627" cy="4057650"/>
                  <wp:effectExtent l="19050" t="19050" r="24765" b="1905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60955" cy="4068932"/>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peat the steps to make a query based on the F:\Allfiles\Resources\ColorFormats.csv file.</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208A2AF7" wp14:editId="6F9F1B5F">
                  <wp:extent cx="1701800" cy="3381375"/>
                  <wp:effectExtent l="19050" t="19050" r="12700" b="2857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16045"/>
                          <a:stretch/>
                        </pic:blipFill>
                        <pic:spPr bwMode="auto">
                          <a:xfrm>
                            <a:off x="0" y="0"/>
                            <a:ext cx="1705740" cy="338920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On the View ribbon tab, from inside the Data Preview group, uncheck the three data preview options that were previously enabled in this lab:</w:t>
            </w:r>
          </w:p>
          <w:p w:rsidR="009C1B8E" w:rsidRPr="00FC3B06" w:rsidRDefault="009C1B8E" w:rsidP="00AC33E4">
            <w:pPr>
              <w:jc w:val="center"/>
              <w:rPr>
                <w:szCs w:val="20"/>
              </w:rPr>
            </w:pPr>
            <w:r w:rsidRPr="00FC3B06">
              <w:rPr>
                <w:noProof/>
                <w:szCs w:val="20"/>
                <w:lang w:eastAsia="en-US"/>
              </w:rPr>
              <w:drawing>
                <wp:inline distT="0" distB="0" distL="0" distR="0" wp14:anchorId="45E9FCF4" wp14:editId="3C99F6C8">
                  <wp:extent cx="4503420" cy="1402080"/>
                  <wp:effectExtent l="19050" t="19050" r="11430" b="26670"/>
                  <wp:docPr id="181" name="Picture 181" descr="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icture 7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03420" cy="1402080"/>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Save the Power BI Desktop file. When prompted to apply the pending changes, select Apply Later.</w:t>
            </w:r>
          </w:p>
        </w:tc>
      </w:tr>
    </w:tbl>
    <w:p w:rsidR="007117C8" w:rsidRDefault="00614C99"/>
    <w:p w:rsidR="009C1B8E" w:rsidRPr="00FC3B06" w:rsidRDefault="009C1B8E" w:rsidP="009C1B8E">
      <w:pPr>
        <w:pStyle w:val="Heading2"/>
      </w:pPr>
      <w:bookmarkStart w:id="6" w:name="_Toc201709651"/>
      <w:r w:rsidRPr="00FC3B06">
        <w:t>Lab 3-02: Load Transformed Data in Power BI Desktop</w:t>
      </w:r>
      <w:bookmarkEnd w:id="6"/>
    </w:p>
    <w:p w:rsidR="009C1B8E" w:rsidRPr="00FC3B06" w:rsidRDefault="009C1B8E" w:rsidP="009C1B8E">
      <w:pPr>
        <w:pStyle w:val="Heading3"/>
      </w:pPr>
      <w:bookmarkStart w:id="7" w:name="_Toc201709652"/>
      <w:r w:rsidRPr="00FC3B06">
        <w:t>Pre-requisites</w:t>
      </w:r>
      <w:bookmarkEnd w:id="7"/>
    </w:p>
    <w:p w:rsidR="009C1B8E" w:rsidRPr="00FC3B06" w:rsidRDefault="009C1B8E" w:rsidP="009C1B8E">
      <w:pPr>
        <w:pStyle w:val="IPSNumbering"/>
        <w:numPr>
          <w:ilvl w:val="0"/>
          <w:numId w:val="6"/>
        </w:numPr>
        <w:rPr>
          <w:szCs w:val="20"/>
        </w:rPr>
      </w:pPr>
      <w:r w:rsidRPr="00FC3B06">
        <w:rPr>
          <w:szCs w:val="20"/>
        </w:rPr>
        <w:t>Download and install Power BI from the Microsoft Store</w:t>
      </w:r>
    </w:p>
    <w:p w:rsidR="009C1B8E" w:rsidRPr="00FC3B06" w:rsidRDefault="009C1B8E" w:rsidP="009C1B8E">
      <w:pPr>
        <w:numPr>
          <w:ilvl w:val="0"/>
          <w:numId w:val="6"/>
        </w:numPr>
        <w:rPr>
          <w:szCs w:val="20"/>
        </w:rPr>
      </w:pPr>
      <w:r w:rsidRPr="00FC3B06">
        <w:rPr>
          <w:szCs w:val="20"/>
        </w:rPr>
        <w:t>The lab links to a localhost SQL Server instance. Download a free Developer copy of the install media.</w:t>
      </w:r>
    </w:p>
    <w:p w:rsidR="009C1B8E" w:rsidRDefault="009C1B8E" w:rsidP="009C1B8E">
      <w:pPr>
        <w:rPr>
          <w:szCs w:val="20"/>
        </w:rPr>
      </w:pPr>
      <w:hyperlink r:id="rId23" w:history="1">
        <w:r w:rsidRPr="00541AA3">
          <w:rPr>
            <w:rStyle w:val="Hyperlink"/>
            <w:szCs w:val="20"/>
          </w:rPr>
          <w:t>https://www.microsoft.com/sql-server/sql-server-downloads?SilentAuth=1&amp;f=255&amp;MSPPError=-2147217396&amp;rtc=1</w:t>
        </w:r>
      </w:hyperlink>
    </w:p>
    <w:p w:rsidR="009C1B8E" w:rsidRPr="00FC3B06" w:rsidRDefault="009C1B8E" w:rsidP="009C1B8E">
      <w:pPr>
        <w:pStyle w:val="ListParagraph"/>
        <w:numPr>
          <w:ilvl w:val="0"/>
          <w:numId w:val="7"/>
        </w:numPr>
        <w:rPr>
          <w:szCs w:val="20"/>
        </w:rPr>
      </w:pPr>
      <w:r w:rsidRPr="00FC3B06">
        <w:rPr>
          <w:szCs w:val="20"/>
        </w:rPr>
        <w:t>Install SQL Server from Installation Wizard (Setup)</w:t>
      </w:r>
    </w:p>
    <w:p w:rsidR="009C1B8E" w:rsidRPr="00FC3B06" w:rsidRDefault="009C1B8E" w:rsidP="009C1B8E">
      <w:pPr>
        <w:rPr>
          <w:szCs w:val="20"/>
        </w:rPr>
      </w:pPr>
      <w:hyperlink r:id="rId24" w:history="1">
        <w:r w:rsidRPr="00FC3B06">
          <w:rPr>
            <w:color w:val="0563C1" w:themeColor="hyperlink"/>
            <w:szCs w:val="20"/>
            <w:u w:val="single"/>
          </w:rPr>
          <w:t>https://learn.microsoft.com/sql/database-engine/install-windows/install-sql-server-from-the-installation-wizard-setup</w:t>
        </w:r>
      </w:hyperlink>
    </w:p>
    <w:p w:rsidR="009C1B8E" w:rsidRPr="00FC3B06" w:rsidRDefault="009C1B8E" w:rsidP="009C1B8E">
      <w:pPr>
        <w:numPr>
          <w:ilvl w:val="0"/>
          <w:numId w:val="4"/>
        </w:numPr>
        <w:contextualSpacing/>
        <w:rPr>
          <w:rFonts w:cstheme="majorBidi"/>
          <w:szCs w:val="20"/>
        </w:rPr>
      </w:pPr>
      <w:r w:rsidRPr="00FC3B06">
        <w:rPr>
          <w:rFonts w:cstheme="majorBidi"/>
          <w:szCs w:val="20"/>
        </w:rPr>
        <w:t>Install the latest version of Microsoft Edge to access Power BI service online</w:t>
      </w:r>
    </w:p>
    <w:p w:rsidR="009C1B8E" w:rsidRPr="00FC3B06" w:rsidRDefault="009C1B8E" w:rsidP="009C1B8E">
      <w:pPr>
        <w:numPr>
          <w:ilvl w:val="0"/>
          <w:numId w:val="4"/>
        </w:numPr>
        <w:contextualSpacing/>
        <w:rPr>
          <w:rFonts w:cstheme="majorBidi"/>
          <w:szCs w:val="20"/>
        </w:rPr>
      </w:pPr>
      <w:r w:rsidRPr="00FC3B06">
        <w:rPr>
          <w:rFonts w:cstheme="majorBidi"/>
          <w:szCs w:val="20"/>
        </w:rPr>
        <w:t>All files can be downloaded from GitHub. Extract the ‘</w:t>
      </w:r>
      <w:proofErr w:type="spellStart"/>
      <w:r w:rsidRPr="00FC3B06">
        <w:rPr>
          <w:rFonts w:cstheme="majorBidi"/>
          <w:szCs w:val="20"/>
        </w:rPr>
        <w:t>AllFiles</w:t>
      </w:r>
      <w:proofErr w:type="spellEnd"/>
      <w:r w:rsidRPr="00FC3B06">
        <w:rPr>
          <w:rFonts w:cstheme="majorBidi"/>
          <w:szCs w:val="20"/>
        </w:rPr>
        <w:t>’ folder to F:/ and rename it to ‘F:\</w:t>
      </w:r>
      <w:proofErr w:type="spellStart"/>
      <w:r w:rsidRPr="00FC3B06">
        <w:rPr>
          <w:rFonts w:cstheme="majorBidi"/>
          <w:szCs w:val="20"/>
        </w:rPr>
        <w:t>Allfiles</w:t>
      </w:r>
      <w:proofErr w:type="spellEnd"/>
      <w:r w:rsidRPr="00FC3B06">
        <w:rPr>
          <w:rFonts w:cstheme="majorBidi"/>
          <w:szCs w:val="20"/>
        </w:rPr>
        <w:t>'</w:t>
      </w:r>
    </w:p>
    <w:p w:rsidR="009C1B8E" w:rsidRPr="00FC3B06" w:rsidRDefault="009C1B8E" w:rsidP="009C1B8E">
      <w:pPr>
        <w:pBdr>
          <w:top w:val="single" w:sz="4" w:space="1" w:color="auto"/>
          <w:left w:val="single" w:sz="4" w:space="4" w:color="auto"/>
          <w:bottom w:val="single" w:sz="4" w:space="1" w:color="auto"/>
          <w:right w:val="single" w:sz="4" w:space="4" w:color="auto"/>
        </w:pBdr>
        <w:shd w:val="clear" w:color="auto" w:fill="F2F2F2" w:themeFill="background1" w:themeFillShade="F2"/>
        <w:rPr>
          <w:szCs w:val="20"/>
        </w:rPr>
      </w:pPr>
      <w:hyperlink r:id="rId25" w:history="1">
        <w:r w:rsidRPr="00FC3B06">
          <w:rPr>
            <w:color w:val="0563C1" w:themeColor="hyperlink"/>
            <w:szCs w:val="20"/>
            <w:u w:val="single"/>
          </w:rPr>
          <w:t>https://github.com/MicrosoftLearning/PL-300-Microsoft-Power-BI-Data-Analyst/raw/Main/AllfilesDownload.zip</w:t>
        </w:r>
      </w:hyperlink>
    </w:p>
    <w:p w:rsidR="009C1B8E" w:rsidRPr="00FC3B06" w:rsidRDefault="009C1B8E" w:rsidP="009C1B8E">
      <w:pPr>
        <w:pStyle w:val="Heading3"/>
      </w:pPr>
      <w:bookmarkStart w:id="8" w:name="_Toc201709653"/>
      <w:r w:rsidRPr="00FC3B06">
        <w:t>Introduction</w:t>
      </w:r>
      <w:bookmarkEnd w:id="8"/>
    </w:p>
    <w:p w:rsidR="009C1B8E" w:rsidRPr="00FC3B06" w:rsidRDefault="009C1B8E" w:rsidP="009C1B8E">
      <w:pPr>
        <w:rPr>
          <w:szCs w:val="20"/>
        </w:rPr>
      </w:pPr>
      <w:r w:rsidRPr="00FC3B06">
        <w:rPr>
          <w:szCs w:val="20"/>
        </w:rPr>
        <w:t>In the previous lab, you conquered the initial hurdle of acquiring data in Power BI Desktop. Now, this lab delves into the world of data transformation, a crucial step in preparing your data for insightful analysis.</w:t>
      </w:r>
    </w:p>
    <w:p w:rsidR="009C1B8E" w:rsidRPr="00FC3B06" w:rsidRDefault="009C1B8E" w:rsidP="009C1B8E">
      <w:pPr>
        <w:pStyle w:val="Heading3"/>
      </w:pPr>
      <w:bookmarkStart w:id="9" w:name="_Toc201709654"/>
      <w:r w:rsidRPr="00FC3B06">
        <w:t>Problem</w:t>
      </w:r>
      <w:bookmarkEnd w:id="9"/>
    </w:p>
    <w:p w:rsidR="009C1B8E" w:rsidRPr="00FC3B06" w:rsidRDefault="009C1B8E" w:rsidP="009C1B8E">
      <w:pPr>
        <w:rPr>
          <w:szCs w:val="20"/>
        </w:rPr>
      </w:pPr>
      <w:r w:rsidRPr="00FC3B06">
        <w:rPr>
          <w:szCs w:val="20"/>
        </w:rPr>
        <w:t>Raw data rarely aligns perfectly with your analytical needs. It might contain inconsistencies, irrelevant columns, or require restructuring. Manually manipulating data outside of Power BI can be cumbersome and error-prone.</w:t>
      </w:r>
    </w:p>
    <w:p w:rsidR="009C1B8E" w:rsidRPr="00FC3B06" w:rsidRDefault="009C1B8E" w:rsidP="009C1B8E">
      <w:pPr>
        <w:pStyle w:val="Heading3"/>
      </w:pPr>
      <w:bookmarkStart w:id="10" w:name="_Toc201709655"/>
      <w:r w:rsidRPr="00FC3B06">
        <w:t>Solution</w:t>
      </w:r>
      <w:bookmarkEnd w:id="10"/>
    </w:p>
    <w:p w:rsidR="009C1B8E" w:rsidRPr="00FC3B06" w:rsidRDefault="009C1B8E" w:rsidP="009C1B8E">
      <w:pPr>
        <w:rPr>
          <w:szCs w:val="20"/>
        </w:rPr>
      </w:pPr>
      <w:r w:rsidRPr="00FC3B06">
        <w:rPr>
          <w:szCs w:val="20"/>
        </w:rPr>
        <w:t>Through this lab, you will master the art of data transformation in Power BI Desktop, preparing your data to become the foundation for compelling and informative visualizations.</w:t>
      </w:r>
    </w:p>
    <w:p w:rsidR="009C1B8E" w:rsidRPr="00FC3B06" w:rsidRDefault="009C1B8E" w:rsidP="009C1B8E">
      <w:pPr>
        <w:contextualSpacing/>
        <w:rPr>
          <w:rFonts w:cstheme="majorBidi"/>
          <w:szCs w:val="20"/>
        </w:rPr>
      </w:pPr>
      <w:r w:rsidRPr="00FC3B06">
        <w:rPr>
          <w:rFonts w:cstheme="majorBidi"/>
          <w:szCs w:val="20"/>
        </w:rPr>
        <w:t xml:space="preserve">Open the 03-Starter-Sales </w:t>
      </w:r>
      <w:proofErr w:type="spellStart"/>
      <w:r w:rsidRPr="00FC3B06">
        <w:rPr>
          <w:rFonts w:cstheme="majorBidi"/>
          <w:szCs w:val="20"/>
        </w:rPr>
        <w:t>Analysis.pbix</w:t>
      </w:r>
      <w:proofErr w:type="spellEnd"/>
      <w:r w:rsidRPr="00FC3B06">
        <w:rPr>
          <w:rFonts w:cstheme="majorBidi"/>
          <w:szCs w:val="20"/>
        </w:rPr>
        <w:t xml:space="preserve"> file.</w:t>
      </w:r>
    </w:p>
    <w:p w:rsidR="009C1B8E" w:rsidRPr="00FC3B06" w:rsidRDefault="009C1B8E" w:rsidP="009C1B8E">
      <w:pPr>
        <w:contextualSpacing/>
        <w:rPr>
          <w:rFonts w:cstheme="majorBidi"/>
          <w:szCs w:val="20"/>
        </w:rPr>
      </w:pPr>
    </w:p>
    <w:p w:rsidR="009C1B8E" w:rsidRPr="00FC3B06" w:rsidRDefault="009C1B8E" w:rsidP="009C1B8E">
      <w:pPr>
        <w:pStyle w:val="Heading4"/>
      </w:pPr>
      <w:r w:rsidRPr="00FC3B06">
        <w:t>Task 1: Configure the Salesperson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37" w:hanging="337"/>
              <w:rPr>
                <w:szCs w:val="20"/>
              </w:rPr>
            </w:pPr>
            <w:r w:rsidRPr="00FC3B06">
              <w:rPr>
                <w:szCs w:val="20"/>
              </w:rPr>
              <w:t>To open the Power Query Editor window, on the Home ribbon tab, from inside the Queries group, select the Transform Data icon.</w:t>
            </w:r>
          </w:p>
          <w:p w:rsidR="009C1B8E" w:rsidRPr="00FC3B06" w:rsidRDefault="009C1B8E" w:rsidP="00AC33E4">
            <w:pPr>
              <w:jc w:val="center"/>
              <w:rPr>
                <w:szCs w:val="20"/>
              </w:rPr>
            </w:pPr>
            <w:r w:rsidRPr="00FC3B06">
              <w:rPr>
                <w:noProof/>
                <w:szCs w:val="20"/>
                <w:lang w:eastAsia="en-US"/>
              </w:rPr>
              <w:drawing>
                <wp:inline distT="0" distB="0" distL="0" distR="0" wp14:anchorId="4F6754BF" wp14:editId="4A2AFB34">
                  <wp:extent cx="2152650" cy="1799955"/>
                  <wp:effectExtent l="19050" t="19050" r="19050" b="1016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pic:nvPicPr>
                        <pic:blipFill>
                          <a:blip r:embed="rId26">
                            <a:extLst>
                              <a:ext uri="{28A0092B-C50C-407E-A947-70E740481C1C}">
                                <a14:useLocalDpi xmlns:a14="http://schemas.microsoft.com/office/drawing/2010/main" val="0"/>
                              </a:ext>
                            </a:extLst>
                          </a:blip>
                          <a:stretch>
                            <a:fillRect/>
                          </a:stretch>
                        </pic:blipFill>
                        <pic:spPr>
                          <a:xfrm>
                            <a:off x="0" y="0"/>
                            <a:ext cx="2153754" cy="1800878"/>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Power Query Editor window, in the Queries pane, select the </w:t>
            </w:r>
            <w:proofErr w:type="spellStart"/>
            <w:r w:rsidRPr="00FC3B06">
              <w:rPr>
                <w:rFonts w:cstheme="majorBidi"/>
                <w:szCs w:val="20"/>
              </w:rPr>
              <w:t>DimEmployee</w:t>
            </w:r>
            <w:proofErr w:type="spellEnd"/>
            <w:r w:rsidRPr="00FC3B06">
              <w:rPr>
                <w:rFonts w:cstheme="majorBidi"/>
                <w:szCs w:val="20"/>
              </w:rPr>
              <w:t> query.</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6DF3CF3B" wp14:editId="3D62065E">
                  <wp:extent cx="4510980" cy="3629025"/>
                  <wp:effectExtent l="19050" t="19050" r="23495"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21176" cy="3637228"/>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rename the query, in the Query Settings pane (located at the right), in the Name box, replace the text with Salesperson, and then press Enter. Then verify the name has been updated in the Queries pane.</w:t>
            </w:r>
          </w:p>
          <w:p w:rsidR="009C1B8E" w:rsidRPr="00FC3B06" w:rsidRDefault="009C1B8E" w:rsidP="00AC33E4">
            <w:pPr>
              <w:jc w:val="center"/>
              <w:rPr>
                <w:szCs w:val="20"/>
              </w:rPr>
            </w:pPr>
            <w:r w:rsidRPr="00FC3B06">
              <w:rPr>
                <w:noProof/>
                <w:szCs w:val="20"/>
                <w:lang w:eastAsia="en-US"/>
              </w:rPr>
              <w:drawing>
                <wp:inline distT="0" distB="0" distL="0" distR="0" wp14:anchorId="749B0868" wp14:editId="7A9E69D3">
                  <wp:extent cx="1993265" cy="1638300"/>
                  <wp:effectExtent l="19050" t="19050" r="26035" b="1905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42645"/>
                          <a:stretch/>
                        </pic:blipFill>
                        <pic:spPr bwMode="auto">
                          <a:xfrm>
                            <a:off x="0" y="0"/>
                            <a:ext cx="1994638" cy="163942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find a specific column, on the Home ribbon tab, select the Manage Columns down-arrow, select Choose Columns down-arrow, and then click Go to Column.</w:t>
            </w:r>
          </w:p>
          <w:p w:rsidR="009C1B8E" w:rsidRPr="00FC3B06" w:rsidRDefault="009C1B8E" w:rsidP="00AC33E4">
            <w:pPr>
              <w:jc w:val="center"/>
              <w:rPr>
                <w:szCs w:val="20"/>
              </w:rPr>
            </w:pPr>
            <w:r w:rsidRPr="00FC3B06">
              <w:rPr>
                <w:noProof/>
                <w:szCs w:val="20"/>
                <w:lang w:eastAsia="en-US"/>
              </w:rPr>
              <w:drawing>
                <wp:inline distT="0" distB="0" distL="0" distR="0" wp14:anchorId="2A4EC129" wp14:editId="2A54FEF6">
                  <wp:extent cx="4544938" cy="1624232"/>
                  <wp:effectExtent l="19050" t="19050" r="27305" b="1460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57383" cy="162867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Go to Column window, to order the list by column name, select the AZ sort button, and then select Name and </w:t>
            </w:r>
            <w:proofErr w:type="spellStart"/>
            <w:r w:rsidRPr="00FC3B06">
              <w:rPr>
                <w:rFonts w:cstheme="majorBidi"/>
                <w:szCs w:val="20"/>
              </w:rPr>
              <w:t>SalesPersonFlag</w:t>
            </w:r>
            <w:proofErr w:type="spellEnd"/>
            <w:r w:rsidRPr="00FC3B06">
              <w:rPr>
                <w:rFonts w:cstheme="majorBidi"/>
                <w:szCs w:val="20"/>
              </w:rPr>
              <w:t>. Click OK.</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19C5FEA2" wp14:editId="5BC64978">
                  <wp:extent cx="2158553" cy="4136390"/>
                  <wp:effectExtent l="19050" t="19050" r="13335" b="1651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60278" cy="4139696"/>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Locate the </w:t>
            </w:r>
            <w:proofErr w:type="spellStart"/>
            <w:r w:rsidRPr="00FC3B06">
              <w:rPr>
                <w:rFonts w:cstheme="majorBidi"/>
                <w:szCs w:val="20"/>
              </w:rPr>
              <w:t>SalesPersonFlag</w:t>
            </w:r>
            <w:proofErr w:type="spellEnd"/>
            <w:r w:rsidRPr="00FC3B06">
              <w:rPr>
                <w:rFonts w:cstheme="majorBidi"/>
                <w:szCs w:val="20"/>
              </w:rPr>
              <w:t> column, then filter the column to select only Salespeople (that is, TRUE), and click OK.</w:t>
            </w:r>
          </w:p>
          <w:p w:rsidR="009C1B8E" w:rsidRPr="00FC3B06" w:rsidRDefault="009C1B8E" w:rsidP="00AC33E4">
            <w:pPr>
              <w:jc w:val="center"/>
              <w:rPr>
                <w:szCs w:val="20"/>
              </w:rPr>
            </w:pPr>
            <w:r w:rsidRPr="00FC3B06">
              <w:rPr>
                <w:noProof/>
                <w:szCs w:val="20"/>
                <w:lang w:eastAsia="en-US"/>
              </w:rPr>
              <w:drawing>
                <wp:inline distT="0" distB="0" distL="0" distR="0" wp14:anchorId="60FD5868" wp14:editId="7235897C">
                  <wp:extent cx="2590800" cy="2663439"/>
                  <wp:effectExtent l="19050" t="19050" r="19050" b="2286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99479" cy="2672362"/>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Query Settings pane, in the Applied Steps list, notice the addition of the Filtered Rows step.</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0AE855FB" wp14:editId="0E374272">
                  <wp:extent cx="2093595" cy="2057400"/>
                  <wp:effectExtent l="19050" t="19050" r="20955" b="190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32697"/>
                          <a:stretch/>
                        </pic:blipFill>
                        <pic:spPr bwMode="auto">
                          <a:xfrm>
                            <a:off x="0" y="0"/>
                            <a:ext cx="2094573" cy="205836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remove columns, on the Home ribbon tab, select the Manage Columns group and select the Choose Columns icon.</w:t>
            </w:r>
          </w:p>
          <w:p w:rsidR="009C1B8E" w:rsidRPr="00FC3B06" w:rsidRDefault="009C1B8E" w:rsidP="00AC33E4">
            <w:pPr>
              <w:jc w:val="center"/>
              <w:rPr>
                <w:szCs w:val="20"/>
              </w:rPr>
            </w:pPr>
            <w:r w:rsidRPr="00FC3B06">
              <w:rPr>
                <w:noProof/>
                <w:szCs w:val="20"/>
                <w:lang w:eastAsia="en-US"/>
              </w:rPr>
              <w:drawing>
                <wp:inline distT="0" distB="0" distL="0" distR="0" wp14:anchorId="78FCD518" wp14:editId="1687F714">
                  <wp:extent cx="4473873" cy="2546188"/>
                  <wp:effectExtent l="19050" t="19050" r="22225" b="2603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90737" cy="2555786"/>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include columns, check the following six columns:</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791E6964" wp14:editId="1EBE2B33">
                  <wp:extent cx="2483104" cy="4514200"/>
                  <wp:effectExtent l="19050" t="19050" r="12700" b="2032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84243" cy="451627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Applied Steps list, notice the addition of another query step.</w:t>
            </w:r>
          </w:p>
          <w:p w:rsidR="009C1B8E" w:rsidRPr="00FC3B06" w:rsidRDefault="009C1B8E" w:rsidP="00AC33E4">
            <w:pPr>
              <w:jc w:val="center"/>
              <w:rPr>
                <w:szCs w:val="20"/>
              </w:rPr>
            </w:pPr>
            <w:r w:rsidRPr="00FC3B06">
              <w:rPr>
                <w:noProof/>
                <w:szCs w:val="20"/>
                <w:lang w:eastAsia="en-US"/>
              </w:rPr>
              <w:drawing>
                <wp:inline distT="0" distB="0" distL="0" distR="0" wp14:anchorId="008BFF66" wp14:editId="15D1A48E">
                  <wp:extent cx="1817843" cy="1819275"/>
                  <wp:effectExtent l="19050" t="19050" r="11430"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b="23234"/>
                          <a:stretch/>
                        </pic:blipFill>
                        <pic:spPr bwMode="auto">
                          <a:xfrm>
                            <a:off x="0" y="0"/>
                            <a:ext cx="1819971" cy="182140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To create a single name column, first select the </w:t>
            </w:r>
            <w:proofErr w:type="spellStart"/>
            <w:r w:rsidRPr="00FC3B06">
              <w:rPr>
                <w:rFonts w:cstheme="majorBidi"/>
                <w:szCs w:val="20"/>
              </w:rPr>
              <w:t>FirstName</w:t>
            </w:r>
            <w:proofErr w:type="spellEnd"/>
            <w:r w:rsidRPr="00FC3B06">
              <w:rPr>
                <w:rFonts w:cstheme="majorBidi"/>
                <w:szCs w:val="20"/>
              </w:rPr>
              <w:t> column header. While pressing the Ctrl key, select the </w:t>
            </w:r>
            <w:proofErr w:type="spellStart"/>
            <w:r w:rsidRPr="00FC3B06">
              <w:rPr>
                <w:rFonts w:cstheme="majorBidi"/>
                <w:szCs w:val="20"/>
              </w:rPr>
              <w:t>LastName</w:t>
            </w:r>
            <w:proofErr w:type="spellEnd"/>
            <w:r w:rsidRPr="00FC3B06">
              <w:rPr>
                <w:rFonts w:cstheme="majorBidi"/>
                <w:szCs w:val="20"/>
              </w:rPr>
              <w:t> column.</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26A28D6B" wp14:editId="4517F8D5">
                  <wp:extent cx="4352403" cy="2085975"/>
                  <wp:effectExtent l="19050" t="19050" r="10160" b="952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12281"/>
                          <a:stretch/>
                        </pic:blipFill>
                        <pic:spPr bwMode="auto">
                          <a:xfrm>
                            <a:off x="0" y="0"/>
                            <a:ext cx="4360146" cy="208968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ight-click either of the selected column headers, and then, in the context menu, select Merge Columns.</w:t>
            </w:r>
          </w:p>
          <w:p w:rsidR="009C1B8E" w:rsidRPr="00FC3B06" w:rsidRDefault="009C1B8E" w:rsidP="00AC33E4">
            <w:pPr>
              <w:jc w:val="center"/>
              <w:rPr>
                <w:szCs w:val="20"/>
              </w:rPr>
            </w:pPr>
            <w:r w:rsidRPr="00FC3B06">
              <w:rPr>
                <w:noProof/>
                <w:szCs w:val="20"/>
                <w:lang w:eastAsia="en-US"/>
              </w:rPr>
              <w:drawing>
                <wp:inline distT="0" distB="0" distL="0" distR="0" wp14:anchorId="43B1D2FE" wp14:editId="17F820B5">
                  <wp:extent cx="3192780" cy="3143565"/>
                  <wp:effectExtent l="19050" t="19050" r="26670" b="1905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pic:nvPicPr>
                        <pic:blipFill>
                          <a:blip r:embed="rId37">
                            <a:extLst>
                              <a:ext uri="{28A0092B-C50C-407E-A947-70E740481C1C}">
                                <a14:useLocalDpi xmlns:a14="http://schemas.microsoft.com/office/drawing/2010/main" val="0"/>
                              </a:ext>
                            </a:extLst>
                          </a:blip>
                          <a:stretch>
                            <a:fillRect/>
                          </a:stretch>
                        </pic:blipFill>
                        <pic:spPr>
                          <a:xfrm>
                            <a:off x="0" y="0"/>
                            <a:ext cx="3193293" cy="314407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Merge Columns window, in the Separator dropdown list, select Space. In the New Column Name box, replace text with Salesperson.</w:t>
            </w:r>
          </w:p>
          <w:p w:rsidR="009C1B8E" w:rsidRPr="00FC3B06" w:rsidRDefault="009C1B8E" w:rsidP="00AC33E4">
            <w:pPr>
              <w:jc w:val="center"/>
              <w:rPr>
                <w:szCs w:val="20"/>
              </w:rPr>
            </w:pPr>
            <w:r w:rsidRPr="00FC3B06">
              <w:rPr>
                <w:noProof/>
                <w:szCs w:val="20"/>
                <w:lang w:eastAsia="en-US"/>
              </w:rPr>
              <w:drawing>
                <wp:inline distT="0" distB="0" distL="0" distR="0" wp14:anchorId="250B8FB4" wp14:editId="4794BEF6">
                  <wp:extent cx="4553407" cy="1838389"/>
                  <wp:effectExtent l="19050" t="19050" r="19050"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6031" cy="1843486"/>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To rename the </w:t>
            </w:r>
            <w:proofErr w:type="spellStart"/>
            <w:r w:rsidRPr="00FC3B06">
              <w:rPr>
                <w:rFonts w:cstheme="majorBidi"/>
                <w:szCs w:val="20"/>
              </w:rPr>
              <w:t>EmployeeNationalIDAlternateKey</w:t>
            </w:r>
            <w:proofErr w:type="spellEnd"/>
            <w:r w:rsidRPr="00FC3B06">
              <w:rPr>
                <w:rFonts w:cstheme="majorBidi"/>
                <w:szCs w:val="20"/>
              </w:rPr>
              <w:t xml:space="preserve"> column, double-click the </w:t>
            </w:r>
            <w:proofErr w:type="spellStart"/>
            <w:r w:rsidRPr="00FC3B06">
              <w:rPr>
                <w:rFonts w:cstheme="majorBidi"/>
                <w:szCs w:val="20"/>
              </w:rPr>
              <w:t>EmployeeNationalIDAlternateKey</w:t>
            </w:r>
            <w:proofErr w:type="spellEnd"/>
            <w:r w:rsidRPr="00FC3B06">
              <w:rPr>
                <w:rFonts w:cstheme="majorBidi"/>
                <w:szCs w:val="20"/>
              </w:rPr>
              <w:t> column header, replace text with </w:t>
            </w:r>
            <w:proofErr w:type="spellStart"/>
            <w:r w:rsidRPr="00FC3B06">
              <w:rPr>
                <w:rFonts w:cstheme="majorBidi"/>
                <w:szCs w:val="20"/>
              </w:rPr>
              <w:t>EmployeeID</w:t>
            </w:r>
            <w:proofErr w:type="spellEnd"/>
            <w:r w:rsidRPr="00FC3B06">
              <w:rPr>
                <w:rFonts w:cstheme="majorBidi"/>
                <w:szCs w:val="20"/>
              </w:rPr>
              <w:t>, and then press Enter.</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306EC3A7" wp14:editId="2454A0CE">
                  <wp:extent cx="4432034" cy="2344338"/>
                  <wp:effectExtent l="19050" t="19050" r="26035" b="184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44259" cy="2350805"/>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Use previous steps to rename the </w:t>
            </w:r>
            <w:proofErr w:type="spellStart"/>
            <w:r w:rsidRPr="00FC3B06">
              <w:rPr>
                <w:rFonts w:cstheme="majorBidi"/>
                <w:szCs w:val="20"/>
              </w:rPr>
              <w:t>EmailAddress</w:t>
            </w:r>
            <w:proofErr w:type="spellEnd"/>
            <w:r w:rsidRPr="00FC3B06">
              <w:rPr>
                <w:rFonts w:cstheme="majorBidi"/>
                <w:szCs w:val="20"/>
              </w:rPr>
              <w:t> column to UPN.</w:t>
            </w:r>
          </w:p>
          <w:p w:rsidR="009C1B8E" w:rsidRPr="00FC3B06" w:rsidRDefault="009C1B8E" w:rsidP="00AC33E4">
            <w:pPr>
              <w:jc w:val="center"/>
              <w:rPr>
                <w:szCs w:val="20"/>
              </w:rPr>
            </w:pPr>
            <w:r w:rsidRPr="00FC3B06">
              <w:rPr>
                <w:noProof/>
                <w:szCs w:val="20"/>
                <w:lang w:eastAsia="en-US"/>
              </w:rPr>
              <w:drawing>
                <wp:inline distT="0" distB="0" distL="0" distR="0" wp14:anchorId="5DA9CF15" wp14:editId="567A4712">
                  <wp:extent cx="4513715" cy="2379345"/>
                  <wp:effectExtent l="19050" t="19050" r="20320" b="2095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22659" cy="238406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At the bottom-left, in the status bar, verify that the query has 5 columns and 18 rows.</w:t>
            </w:r>
          </w:p>
          <w:p w:rsidR="009C1B8E" w:rsidRPr="00FC3B06" w:rsidRDefault="009C1B8E" w:rsidP="00AC33E4">
            <w:pPr>
              <w:jc w:val="center"/>
              <w:rPr>
                <w:szCs w:val="20"/>
              </w:rPr>
            </w:pPr>
            <w:r w:rsidRPr="00FC3B06">
              <w:rPr>
                <w:noProof/>
                <w:szCs w:val="20"/>
                <w:lang w:eastAsia="en-US"/>
              </w:rPr>
              <w:drawing>
                <wp:inline distT="0" distB="0" distL="0" distR="0" wp14:anchorId="2C0573B4" wp14:editId="68348506">
                  <wp:extent cx="4378888" cy="2195526"/>
                  <wp:effectExtent l="19050" t="19050" r="22225" b="1460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394487" cy="2203347"/>
                          </a:xfrm>
                          <a:prstGeom prst="rect">
                            <a:avLst/>
                          </a:prstGeom>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 xml:space="preserve">Task 2: Configure the </w:t>
      </w:r>
      <w:proofErr w:type="spellStart"/>
      <w:r w:rsidRPr="00FC3B06">
        <w:t>SalespersonRegion</w:t>
      </w:r>
      <w:proofErr w:type="spellEnd"/>
      <w:r w:rsidRPr="00FC3B06">
        <w:t xml:space="preserve"> Query</w:t>
      </w:r>
    </w:p>
    <w:tbl>
      <w:tblPr>
        <w:tblStyle w:val="TableGrid3"/>
        <w:tblW w:w="0" w:type="auto"/>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In the </w:t>
            </w:r>
            <w:r w:rsidRPr="00FC3B06">
              <w:rPr>
                <w:b/>
                <w:bCs/>
                <w:szCs w:val="20"/>
              </w:rPr>
              <w:t>Queries</w:t>
            </w:r>
            <w:r w:rsidRPr="00FC3B06">
              <w:rPr>
                <w:szCs w:val="20"/>
              </w:rPr>
              <w:t xml:space="preserve"> pane, select the </w:t>
            </w:r>
            <w:proofErr w:type="spellStart"/>
            <w:r w:rsidRPr="00FC3B06">
              <w:rPr>
                <w:b/>
                <w:bCs/>
                <w:szCs w:val="20"/>
              </w:rPr>
              <w:t>DimEmployeeSalesTerritory</w:t>
            </w:r>
            <w:proofErr w:type="spellEnd"/>
            <w:r w:rsidRPr="00FC3B06">
              <w:rPr>
                <w:szCs w:val="20"/>
              </w:rPr>
              <w:t xml:space="preserve"> query. In the </w:t>
            </w:r>
            <w:r w:rsidRPr="00FC3B06">
              <w:rPr>
                <w:b/>
                <w:bCs/>
                <w:szCs w:val="20"/>
              </w:rPr>
              <w:t>Query Settings</w:t>
            </w:r>
            <w:r w:rsidRPr="00FC3B06">
              <w:rPr>
                <w:szCs w:val="20"/>
              </w:rPr>
              <w:t> pane, rename the query to </w:t>
            </w:r>
            <w:proofErr w:type="spellStart"/>
            <w:r w:rsidRPr="00FC3B06">
              <w:rPr>
                <w:b/>
                <w:bCs/>
                <w:szCs w:val="20"/>
              </w:rPr>
              <w:t>SalespersonRegion</w:t>
            </w:r>
            <w:proofErr w:type="spellEnd"/>
            <w:r w:rsidRPr="00FC3B06">
              <w:rPr>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41E01FB4" wp14:editId="4E2D2524">
                  <wp:extent cx="2142891" cy="1838325"/>
                  <wp:effectExtent l="19050" t="19050" r="10160" b="952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40124"/>
                          <a:stretch/>
                        </pic:blipFill>
                        <pic:spPr bwMode="auto">
                          <a:xfrm>
                            <a:off x="0" y="0"/>
                            <a:ext cx="2143303" cy="183867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remove the last two columns, first select the </w:t>
            </w:r>
            <w:proofErr w:type="spellStart"/>
            <w:r w:rsidRPr="00FC3B06">
              <w:rPr>
                <w:rFonts w:cstheme="majorBidi"/>
                <w:b/>
                <w:bCs/>
                <w:szCs w:val="20"/>
              </w:rPr>
              <w:t>DimEmployee</w:t>
            </w:r>
            <w:proofErr w:type="spellEnd"/>
            <w:r w:rsidRPr="00FC3B06">
              <w:rPr>
                <w:rFonts w:cstheme="majorBidi"/>
                <w:szCs w:val="20"/>
              </w:rPr>
              <w:t> column header. While pressing the </w:t>
            </w:r>
            <w:r w:rsidRPr="00FC3B06">
              <w:rPr>
                <w:rFonts w:cstheme="majorBidi"/>
                <w:b/>
                <w:bCs/>
                <w:szCs w:val="20"/>
              </w:rPr>
              <w:t>Ctrl</w:t>
            </w:r>
            <w:r w:rsidRPr="00FC3B06">
              <w:rPr>
                <w:rFonts w:cstheme="majorBidi"/>
                <w:szCs w:val="20"/>
              </w:rPr>
              <w:t> key, select the </w:t>
            </w:r>
            <w:proofErr w:type="spellStart"/>
            <w:r w:rsidRPr="00FC3B06">
              <w:rPr>
                <w:rFonts w:cstheme="majorBidi"/>
                <w:b/>
                <w:bCs/>
                <w:szCs w:val="20"/>
              </w:rPr>
              <w:t>DimSalesTerritory</w:t>
            </w:r>
            <w:proofErr w:type="spellEnd"/>
            <w:r w:rsidRPr="00FC3B06">
              <w:rPr>
                <w:rFonts w:cstheme="majorBidi"/>
                <w:szCs w:val="20"/>
              </w:rPr>
              <w:t> column header.</w:t>
            </w:r>
          </w:p>
          <w:p w:rsidR="009C1B8E" w:rsidRPr="00FC3B06" w:rsidRDefault="009C1B8E" w:rsidP="00AC33E4">
            <w:pPr>
              <w:jc w:val="center"/>
              <w:rPr>
                <w:szCs w:val="20"/>
              </w:rPr>
            </w:pPr>
            <w:r w:rsidRPr="00FC3B06">
              <w:rPr>
                <w:noProof/>
                <w:szCs w:val="20"/>
                <w:lang w:eastAsia="en-US"/>
              </w:rPr>
              <w:drawing>
                <wp:inline distT="0" distB="0" distL="0" distR="0" wp14:anchorId="34F6AD5F" wp14:editId="7665E070">
                  <wp:extent cx="4377832" cy="3167380"/>
                  <wp:effectExtent l="19050" t="19050" r="22860" b="139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4022" cy="317185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ight-click either of the selected column headers and then in the context menu, select </w:t>
            </w:r>
            <w:r w:rsidRPr="00FC3B06">
              <w:rPr>
                <w:rFonts w:cstheme="majorBidi"/>
                <w:b/>
                <w:bCs/>
                <w:szCs w:val="20"/>
              </w:rPr>
              <w:t>Remove Columns</w:t>
            </w:r>
            <w:r w:rsidRPr="00FC3B06">
              <w:rPr>
                <w:rFonts w:cstheme="majorBidi"/>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3D601B1A" wp14:editId="2AFC9C5F">
                  <wp:extent cx="3114675" cy="3416095"/>
                  <wp:effectExtent l="19050" t="19050" r="9525" b="13335"/>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15187" cy="3416657"/>
                          </a:xfrm>
                          <a:prstGeom prst="rect">
                            <a:avLst/>
                          </a:prstGeom>
                          <a:ln>
                            <a:solidFill>
                              <a:sysClr val="windowText" lastClr="000000"/>
                            </a:solidFill>
                          </a:ln>
                        </pic:spPr>
                      </pic:pic>
                    </a:graphicData>
                  </a:graphic>
                </wp:inline>
              </w:drawing>
            </w:r>
          </w:p>
        </w:tc>
      </w:tr>
    </w:tbl>
    <w:p w:rsidR="009C1B8E" w:rsidRPr="00FC3B06" w:rsidRDefault="009C1B8E" w:rsidP="009C1B8E">
      <w:pPr>
        <w:pStyle w:val="Heading4"/>
      </w:pPr>
      <w:r w:rsidRPr="00FC3B06">
        <w:lastRenderedPageBreak/>
        <w:t>Task 3: Configure the Product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Select the </w:t>
            </w:r>
            <w:proofErr w:type="spellStart"/>
            <w:r w:rsidRPr="00FC3B06">
              <w:rPr>
                <w:b/>
                <w:bCs/>
                <w:szCs w:val="20"/>
              </w:rPr>
              <w:t>DimProduct</w:t>
            </w:r>
            <w:proofErr w:type="spellEnd"/>
            <w:r w:rsidRPr="00FC3B06">
              <w:rPr>
                <w:szCs w:val="20"/>
              </w:rPr>
              <w:t> query and rename the query to </w:t>
            </w:r>
            <w:r w:rsidRPr="00FC3B06">
              <w:rPr>
                <w:b/>
                <w:bCs/>
                <w:szCs w:val="20"/>
              </w:rPr>
              <w:t>Product</w:t>
            </w:r>
            <w:r w:rsidRPr="00FC3B06">
              <w:rPr>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3807BFE1" wp14:editId="1C58ECA3">
                  <wp:extent cx="1985645" cy="1924050"/>
                  <wp:effectExtent l="19050" t="19050" r="14605" b="1905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31750"/>
                          <a:stretch/>
                        </pic:blipFill>
                        <pic:spPr bwMode="auto">
                          <a:xfrm>
                            <a:off x="0" y="0"/>
                            <a:ext cx="1986513" cy="192489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Locate the </w:t>
            </w:r>
            <w:proofErr w:type="spellStart"/>
            <w:r w:rsidRPr="00FC3B06">
              <w:rPr>
                <w:rFonts w:cstheme="majorBidi"/>
                <w:b/>
                <w:bCs/>
                <w:szCs w:val="20"/>
              </w:rPr>
              <w:t>FinishedGoodsFlag</w:t>
            </w:r>
            <w:proofErr w:type="spellEnd"/>
            <w:r w:rsidRPr="00FC3B06">
              <w:rPr>
                <w:rFonts w:cstheme="majorBidi"/>
                <w:szCs w:val="20"/>
              </w:rPr>
              <w:t> column, and then filter the column to retrieve products that are finished goods (that is, TRUE).</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1A7AF126" wp14:editId="798200AA">
                  <wp:extent cx="2581275" cy="2653817"/>
                  <wp:effectExtent l="19050" t="19050" r="9525" b="133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82014" cy="2654576"/>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move all columns </w:t>
            </w:r>
            <w:r w:rsidRPr="00FC3B06">
              <w:rPr>
                <w:rFonts w:cstheme="majorBidi"/>
                <w:b/>
                <w:bCs/>
                <w:szCs w:val="20"/>
              </w:rPr>
              <w:t>except</w:t>
            </w:r>
            <w:r w:rsidRPr="00FC3B06">
              <w:rPr>
                <w:rFonts w:cstheme="majorBidi"/>
                <w:szCs w:val="20"/>
              </w:rPr>
              <w:t> the following:</w:t>
            </w:r>
          </w:p>
          <w:p w:rsidR="009C1B8E" w:rsidRPr="00FC3B06" w:rsidRDefault="009C1B8E" w:rsidP="00AC33E4">
            <w:pPr>
              <w:jc w:val="center"/>
              <w:rPr>
                <w:szCs w:val="20"/>
              </w:rPr>
            </w:pPr>
            <w:r w:rsidRPr="00FC3B06">
              <w:rPr>
                <w:noProof/>
                <w:szCs w:val="20"/>
                <w:lang w:eastAsia="en-US"/>
              </w:rPr>
              <w:drawing>
                <wp:inline distT="0" distB="0" distL="0" distR="0" wp14:anchorId="0B606D00" wp14:editId="0D425A91">
                  <wp:extent cx="2363176" cy="3847161"/>
                  <wp:effectExtent l="19050" t="19050" r="18415" b="2032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64622" cy="3849515"/>
                          </a:xfrm>
                          <a:prstGeom prst="rect">
                            <a:avLst/>
                          </a:prstGeom>
                          <a:ln>
                            <a:solidFill>
                              <a:sysClr val="windowText" lastClr="000000"/>
                            </a:solidFill>
                          </a:ln>
                        </pic:spPr>
                      </pic:pic>
                    </a:graphicData>
                  </a:graphic>
                </wp:inline>
              </w:drawing>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45991DAE" wp14:editId="1E146E1C">
                  <wp:extent cx="2416657" cy="4399704"/>
                  <wp:effectExtent l="19050" t="19050" r="22225" b="203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18425" cy="4402922"/>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In the </w:t>
            </w:r>
            <w:proofErr w:type="spellStart"/>
            <w:r w:rsidRPr="00FC3B06">
              <w:rPr>
                <w:rFonts w:cstheme="majorBidi"/>
                <w:b/>
                <w:bCs/>
                <w:szCs w:val="20"/>
              </w:rPr>
              <w:t>DimProductSubcategory</w:t>
            </w:r>
            <w:proofErr w:type="spellEnd"/>
            <w:r w:rsidRPr="00FC3B06">
              <w:rPr>
                <w:rFonts w:cstheme="majorBidi"/>
                <w:szCs w:val="20"/>
              </w:rPr>
              <w:t> column header, at the right of the column name, select expand button.</w:t>
            </w:r>
          </w:p>
          <w:p w:rsidR="009C1B8E" w:rsidRPr="00FC3B06" w:rsidRDefault="009C1B8E" w:rsidP="00AC33E4">
            <w:pPr>
              <w:jc w:val="center"/>
              <w:rPr>
                <w:szCs w:val="20"/>
              </w:rPr>
            </w:pPr>
            <w:r w:rsidRPr="00FC3B06">
              <w:rPr>
                <w:noProof/>
                <w:szCs w:val="20"/>
                <w:lang w:eastAsia="en-US"/>
              </w:rPr>
              <w:drawing>
                <wp:inline distT="0" distB="0" distL="0" distR="0" wp14:anchorId="10D0F01B" wp14:editId="3A97FDAC">
                  <wp:extent cx="1752600" cy="320040"/>
                  <wp:effectExtent l="19050" t="19050" r="19050" b="22860"/>
                  <wp:docPr id="235" name="Picture 235" descr="Column expand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olumn expand ico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52600" cy="320040"/>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See the full list of columns, then select the </w:t>
            </w:r>
            <w:r w:rsidRPr="00FC3B06">
              <w:rPr>
                <w:rFonts w:cstheme="majorBidi"/>
                <w:b/>
                <w:bCs/>
                <w:szCs w:val="20"/>
              </w:rPr>
              <w:t>Select All Columns</w:t>
            </w:r>
            <w:r w:rsidRPr="00FC3B06">
              <w:rPr>
                <w:rFonts w:cstheme="majorBidi"/>
                <w:szCs w:val="20"/>
              </w:rPr>
              <w:t> box to unselect all columns.</w:t>
            </w:r>
          </w:p>
          <w:p w:rsidR="009C1B8E" w:rsidRPr="00FC3B06" w:rsidRDefault="009C1B8E" w:rsidP="00AC33E4">
            <w:pPr>
              <w:jc w:val="center"/>
              <w:rPr>
                <w:szCs w:val="20"/>
              </w:rPr>
            </w:pPr>
            <w:r w:rsidRPr="00FC3B06">
              <w:rPr>
                <w:noProof/>
                <w:szCs w:val="20"/>
                <w:lang w:eastAsia="en-US"/>
              </w:rPr>
              <w:drawing>
                <wp:inline distT="0" distB="0" distL="0" distR="0" wp14:anchorId="73EB7C5C" wp14:editId="2C0EBD33">
                  <wp:extent cx="2190750" cy="2000250"/>
                  <wp:effectExtent l="19050" t="19050" r="19050" b="1905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91310" cy="2000761"/>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Select </w:t>
            </w:r>
            <w:proofErr w:type="spellStart"/>
            <w:r w:rsidRPr="00FC3B06">
              <w:rPr>
                <w:rFonts w:cstheme="majorBidi"/>
                <w:b/>
                <w:bCs/>
                <w:szCs w:val="20"/>
              </w:rPr>
              <w:t>EnglishProductSubcategoryName</w:t>
            </w:r>
            <w:proofErr w:type="spellEnd"/>
            <w:r w:rsidRPr="00FC3B06">
              <w:rPr>
                <w:rFonts w:cstheme="majorBidi"/>
                <w:szCs w:val="20"/>
              </w:rPr>
              <w:t> and </w:t>
            </w:r>
            <w:proofErr w:type="spellStart"/>
            <w:r w:rsidRPr="00FC3B06">
              <w:rPr>
                <w:rFonts w:cstheme="majorBidi"/>
                <w:b/>
                <w:bCs/>
                <w:szCs w:val="20"/>
              </w:rPr>
              <w:t>DimProductCategory</w:t>
            </w:r>
            <w:proofErr w:type="spellEnd"/>
            <w:r w:rsidRPr="00FC3B06">
              <w:rPr>
                <w:rFonts w:cstheme="majorBidi"/>
                <w:szCs w:val="20"/>
              </w:rPr>
              <w:t>, and uncheck the </w:t>
            </w:r>
            <w:r w:rsidRPr="00FC3B06">
              <w:rPr>
                <w:rFonts w:cstheme="majorBidi"/>
                <w:b/>
                <w:bCs/>
                <w:szCs w:val="20"/>
              </w:rPr>
              <w:t>Use Original Column Name as Prefix</w:t>
            </w:r>
            <w:r w:rsidRPr="00FC3B06">
              <w:rPr>
                <w:rFonts w:cstheme="majorBidi"/>
                <w:szCs w:val="20"/>
              </w:rPr>
              <w:t> checkbox before selecting </w:t>
            </w:r>
            <w:r w:rsidRPr="00FC3B06">
              <w:rPr>
                <w:rFonts w:cstheme="majorBidi"/>
                <w:b/>
                <w:bCs/>
                <w:szCs w:val="20"/>
              </w:rPr>
              <w:t>OK</w:t>
            </w:r>
            <w:r w:rsidRPr="00FC3B06">
              <w:rPr>
                <w:rFonts w:cstheme="majorBidi"/>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4C7D1708" wp14:editId="75E96F03">
                  <wp:extent cx="2229048" cy="2104925"/>
                  <wp:effectExtent l="19050" t="19050" r="19050" b="1016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30345" cy="210614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Notice that the transformation resulted in the addition of two columns and that the </w:t>
            </w:r>
            <w:proofErr w:type="spellStart"/>
            <w:r w:rsidRPr="00FC3B06">
              <w:rPr>
                <w:rFonts w:cstheme="majorBidi"/>
                <w:b/>
                <w:bCs/>
                <w:szCs w:val="20"/>
              </w:rPr>
              <w:t>DimProductSubcategory</w:t>
            </w:r>
            <w:proofErr w:type="spellEnd"/>
            <w:r w:rsidRPr="00FC3B06">
              <w:rPr>
                <w:rFonts w:cstheme="majorBidi"/>
                <w:szCs w:val="20"/>
              </w:rPr>
              <w:t> column has been removed.</w:t>
            </w:r>
          </w:p>
          <w:p w:rsidR="009C1B8E" w:rsidRPr="00FC3B06" w:rsidRDefault="009C1B8E" w:rsidP="00AC33E4">
            <w:pPr>
              <w:jc w:val="center"/>
              <w:rPr>
                <w:szCs w:val="20"/>
              </w:rPr>
            </w:pPr>
            <w:r w:rsidRPr="00FC3B06">
              <w:rPr>
                <w:noProof/>
                <w:szCs w:val="20"/>
                <w:lang w:eastAsia="en-US"/>
              </w:rPr>
              <w:drawing>
                <wp:inline distT="0" distB="0" distL="0" distR="0" wp14:anchorId="1754AF84" wp14:editId="26DE244F">
                  <wp:extent cx="4488198" cy="2663190"/>
                  <wp:effectExtent l="19050" t="19050" r="26670" b="2286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93376" cy="2666263"/>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Expand the </w:t>
            </w:r>
            <w:proofErr w:type="spellStart"/>
            <w:r w:rsidRPr="00FC3B06">
              <w:rPr>
                <w:rFonts w:cstheme="majorBidi"/>
                <w:b/>
                <w:bCs/>
                <w:szCs w:val="20"/>
              </w:rPr>
              <w:t>DimProductCategory</w:t>
            </w:r>
            <w:proofErr w:type="spellEnd"/>
            <w:r w:rsidRPr="00FC3B06">
              <w:rPr>
                <w:rFonts w:cstheme="majorBidi"/>
                <w:szCs w:val="20"/>
              </w:rPr>
              <w:t> column, and then introduce only the </w:t>
            </w:r>
            <w:proofErr w:type="spellStart"/>
            <w:r w:rsidRPr="00FC3B06">
              <w:rPr>
                <w:rFonts w:cstheme="majorBidi"/>
                <w:b/>
                <w:bCs/>
                <w:szCs w:val="20"/>
              </w:rPr>
              <w:t>EnglishProductCategoryName</w:t>
            </w:r>
            <w:proofErr w:type="spellEnd"/>
            <w:r w:rsidRPr="00FC3B06">
              <w:rPr>
                <w:rFonts w:cstheme="majorBidi"/>
                <w:szCs w:val="20"/>
              </w:rPr>
              <w:t> column.</w:t>
            </w:r>
          </w:p>
          <w:p w:rsidR="009C1B8E" w:rsidRPr="00FC3B06" w:rsidRDefault="009C1B8E" w:rsidP="00AC33E4">
            <w:pPr>
              <w:jc w:val="center"/>
              <w:rPr>
                <w:szCs w:val="20"/>
              </w:rPr>
            </w:pPr>
            <w:r w:rsidRPr="00FC3B06">
              <w:rPr>
                <w:noProof/>
                <w:szCs w:val="20"/>
                <w:lang w:eastAsia="en-US"/>
              </w:rPr>
              <w:drawing>
                <wp:inline distT="0" distB="0" distL="0" distR="0" wp14:anchorId="3323BDDF" wp14:editId="7D37DF50">
                  <wp:extent cx="2809875" cy="1999558"/>
                  <wp:effectExtent l="19050" t="19050" r="9525" b="2032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12980" cy="2001767"/>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name the following four columns:</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637EEEF4" wp14:editId="17A20041">
                  <wp:extent cx="4491430" cy="2684780"/>
                  <wp:effectExtent l="19050" t="19050" r="23495" b="2032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498621" cy="2689079"/>
                          </a:xfrm>
                          <a:prstGeom prst="rect">
                            <a:avLst/>
                          </a:prstGeom>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Task 4: Configure the Reseller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Select the </w:t>
            </w:r>
            <w:proofErr w:type="spellStart"/>
            <w:r w:rsidRPr="00FC3B06">
              <w:rPr>
                <w:b/>
                <w:bCs/>
                <w:szCs w:val="20"/>
              </w:rPr>
              <w:t>DimReseller</w:t>
            </w:r>
            <w:proofErr w:type="spellEnd"/>
            <w:r w:rsidRPr="00FC3B06">
              <w:rPr>
                <w:szCs w:val="20"/>
              </w:rPr>
              <w:t> query and rename it to </w:t>
            </w:r>
            <w:r w:rsidRPr="00FC3B06">
              <w:rPr>
                <w:b/>
                <w:bCs/>
                <w:szCs w:val="20"/>
              </w:rPr>
              <w:t>Reseller</w:t>
            </w:r>
            <w:r w:rsidRPr="00FC3B06">
              <w:rPr>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3CF06986" wp14:editId="6E0CFE16">
                  <wp:extent cx="1783784" cy="2124075"/>
                  <wp:effectExtent l="19050" t="19050" r="26035"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784821" cy="212530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move all columns </w:t>
            </w:r>
            <w:r w:rsidRPr="00FC3B06">
              <w:rPr>
                <w:rFonts w:cstheme="majorBidi"/>
                <w:b/>
                <w:bCs/>
                <w:szCs w:val="20"/>
              </w:rPr>
              <w:t>except</w:t>
            </w:r>
            <w:r w:rsidRPr="00FC3B06">
              <w:rPr>
                <w:rFonts w:cstheme="majorBidi"/>
                <w:szCs w:val="20"/>
              </w:rPr>
              <w:t> the following:</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037C8BFB" wp14:editId="5C12C492">
                  <wp:extent cx="2414772" cy="4410075"/>
                  <wp:effectExtent l="19050" t="19050" r="2413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16930" cy="4414017"/>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Expand the </w:t>
            </w:r>
            <w:proofErr w:type="spellStart"/>
            <w:r w:rsidRPr="00FC3B06">
              <w:rPr>
                <w:rFonts w:cstheme="majorBidi"/>
                <w:b/>
                <w:bCs/>
                <w:szCs w:val="20"/>
              </w:rPr>
              <w:t>DimGeography</w:t>
            </w:r>
            <w:proofErr w:type="spellEnd"/>
            <w:r w:rsidRPr="00FC3B06">
              <w:rPr>
                <w:rFonts w:cstheme="majorBidi"/>
                <w:szCs w:val="20"/>
              </w:rPr>
              <w:t> column to include </w:t>
            </w:r>
            <w:r w:rsidRPr="00FC3B06">
              <w:rPr>
                <w:rFonts w:cstheme="majorBidi"/>
                <w:b/>
                <w:bCs/>
                <w:szCs w:val="20"/>
              </w:rPr>
              <w:t>only</w:t>
            </w:r>
            <w:r w:rsidRPr="00FC3B06">
              <w:rPr>
                <w:rFonts w:cstheme="majorBidi"/>
                <w:szCs w:val="20"/>
              </w:rPr>
              <w:t> the following three columns:</w:t>
            </w:r>
          </w:p>
          <w:p w:rsidR="009C1B8E" w:rsidRPr="00FC3B06" w:rsidRDefault="009C1B8E" w:rsidP="00AC33E4">
            <w:pPr>
              <w:jc w:val="center"/>
              <w:rPr>
                <w:szCs w:val="20"/>
              </w:rPr>
            </w:pPr>
            <w:r w:rsidRPr="00FC3B06">
              <w:rPr>
                <w:noProof/>
                <w:szCs w:val="20"/>
                <w:lang w:eastAsia="en-US"/>
              </w:rPr>
              <w:drawing>
                <wp:inline distT="0" distB="0" distL="0" distR="0" wp14:anchorId="570BEB35" wp14:editId="7F4B25BE">
                  <wp:extent cx="2442411" cy="3314700"/>
                  <wp:effectExtent l="19050" t="19050" r="15240" b="1905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443881" cy="3316694"/>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On the </w:t>
            </w:r>
            <w:r w:rsidRPr="00FC3B06">
              <w:rPr>
                <w:rFonts w:cstheme="majorBidi"/>
                <w:b/>
                <w:bCs/>
                <w:szCs w:val="20"/>
              </w:rPr>
              <w:t>Business Type</w:t>
            </w:r>
            <w:r w:rsidRPr="00FC3B06">
              <w:rPr>
                <w:rFonts w:cstheme="majorBidi"/>
                <w:szCs w:val="20"/>
              </w:rPr>
              <w:t> column header, select the down-arrow, and then review separate column values, and notice both values </w:t>
            </w:r>
            <w:r w:rsidRPr="00FC3B06">
              <w:rPr>
                <w:rFonts w:cstheme="majorBidi"/>
                <w:b/>
                <w:bCs/>
                <w:szCs w:val="20"/>
              </w:rPr>
              <w:t>Warehouse</w:t>
            </w:r>
            <w:r w:rsidRPr="00FC3B06">
              <w:rPr>
                <w:rFonts w:cstheme="majorBidi"/>
                <w:szCs w:val="20"/>
              </w:rPr>
              <w:t> and </w:t>
            </w:r>
            <w:r w:rsidRPr="00FC3B06">
              <w:rPr>
                <w:rFonts w:cstheme="majorBidi"/>
                <w:b/>
                <w:bCs/>
                <w:szCs w:val="20"/>
              </w:rPr>
              <w:t>Ware House</w:t>
            </w:r>
            <w:r w:rsidRPr="00FC3B06">
              <w:rPr>
                <w:rFonts w:cstheme="majorBidi"/>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00F3F3E5" wp14:editId="29E05410">
                  <wp:extent cx="2362200" cy="2350871"/>
                  <wp:effectExtent l="19050" t="19050" r="19050" b="1143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63045" cy="2351712"/>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ight-click the </w:t>
            </w:r>
            <w:r w:rsidRPr="00FC3B06">
              <w:rPr>
                <w:rFonts w:cstheme="majorBidi"/>
                <w:b/>
                <w:bCs/>
                <w:szCs w:val="20"/>
              </w:rPr>
              <w:t>Business Type</w:t>
            </w:r>
            <w:r w:rsidRPr="00FC3B06">
              <w:rPr>
                <w:rFonts w:cstheme="majorBidi"/>
                <w:szCs w:val="20"/>
              </w:rPr>
              <w:t> column header, and then select </w:t>
            </w:r>
            <w:r w:rsidRPr="00FC3B06">
              <w:rPr>
                <w:rFonts w:cstheme="majorBidi"/>
                <w:b/>
                <w:bCs/>
                <w:szCs w:val="20"/>
              </w:rPr>
              <w:t>Replace Values</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1E05A250" wp14:editId="59309464">
                  <wp:extent cx="2578398" cy="3552825"/>
                  <wp:effectExtent l="19050" t="19050" r="12700" b="952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579961" cy="355497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Replace Values</w:t>
            </w:r>
            <w:r w:rsidRPr="00FC3B06">
              <w:rPr>
                <w:rFonts w:cstheme="majorBidi"/>
                <w:szCs w:val="20"/>
              </w:rPr>
              <w:t> window, configure the following values:</w:t>
            </w:r>
          </w:p>
          <w:p w:rsidR="009C1B8E" w:rsidRPr="00FC3B06" w:rsidRDefault="009C1B8E" w:rsidP="00AC33E4">
            <w:pPr>
              <w:jc w:val="center"/>
              <w:rPr>
                <w:szCs w:val="20"/>
              </w:rPr>
            </w:pPr>
            <w:r w:rsidRPr="00FC3B06">
              <w:rPr>
                <w:noProof/>
                <w:szCs w:val="20"/>
                <w:lang w:eastAsia="en-US"/>
              </w:rPr>
              <w:drawing>
                <wp:inline distT="0" distB="0" distL="0" distR="0" wp14:anchorId="37B9A0CD" wp14:editId="675A99CF">
                  <wp:extent cx="4419600" cy="1897689"/>
                  <wp:effectExtent l="19050" t="19050" r="19050" b="2667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29707" cy="190202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name the following columns:</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19CB8307" wp14:editId="2F6E5B71">
                  <wp:extent cx="4506881" cy="2552936"/>
                  <wp:effectExtent l="19050" t="19050" r="27305" b="1905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518652" cy="2559604"/>
                          </a:xfrm>
                          <a:prstGeom prst="rect">
                            <a:avLst/>
                          </a:prstGeom>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Task 5: Configure the Region Query</w:t>
      </w:r>
    </w:p>
    <w:tbl>
      <w:tblPr>
        <w:tblStyle w:val="TableGrid3"/>
        <w:tblW w:w="0" w:type="auto"/>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Select the </w:t>
            </w:r>
            <w:proofErr w:type="spellStart"/>
            <w:r w:rsidRPr="00FC3B06">
              <w:rPr>
                <w:b/>
                <w:bCs/>
                <w:szCs w:val="20"/>
              </w:rPr>
              <w:t>DimSalesTerritory</w:t>
            </w:r>
            <w:proofErr w:type="spellEnd"/>
            <w:r w:rsidRPr="00FC3B06">
              <w:rPr>
                <w:szCs w:val="20"/>
              </w:rPr>
              <w:t> query and rename the query to </w:t>
            </w:r>
            <w:r w:rsidRPr="00FC3B06">
              <w:rPr>
                <w:b/>
                <w:bCs/>
                <w:szCs w:val="20"/>
              </w:rPr>
              <w:t>Region</w:t>
            </w:r>
            <w:r w:rsidRPr="00FC3B06">
              <w:rPr>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37B6C4DC" wp14:editId="79AAF858">
                  <wp:extent cx="2009775" cy="1743466"/>
                  <wp:effectExtent l="19050" t="19050" r="9525" b="2857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36805"/>
                          <a:stretch/>
                        </pic:blipFill>
                        <pic:spPr bwMode="auto">
                          <a:xfrm>
                            <a:off x="0" y="0"/>
                            <a:ext cx="2011134" cy="174464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Apply a filter to the </w:t>
            </w:r>
            <w:proofErr w:type="spellStart"/>
            <w:r w:rsidRPr="00FC3B06">
              <w:rPr>
                <w:rFonts w:cstheme="majorBidi"/>
                <w:b/>
                <w:bCs/>
                <w:szCs w:val="20"/>
              </w:rPr>
              <w:t>SalesTerritoryAlternateKey</w:t>
            </w:r>
            <w:proofErr w:type="spellEnd"/>
            <w:r w:rsidRPr="00FC3B06">
              <w:rPr>
                <w:rFonts w:cstheme="majorBidi"/>
                <w:szCs w:val="20"/>
              </w:rPr>
              <w:t> column to remove the value 0 (zero).</w:t>
            </w:r>
          </w:p>
          <w:p w:rsidR="009C1B8E" w:rsidRPr="00FC3B06" w:rsidRDefault="009C1B8E" w:rsidP="00AC33E4">
            <w:pPr>
              <w:jc w:val="center"/>
              <w:rPr>
                <w:szCs w:val="20"/>
              </w:rPr>
            </w:pPr>
            <w:r w:rsidRPr="00FC3B06">
              <w:rPr>
                <w:noProof/>
                <w:szCs w:val="20"/>
                <w:lang w:eastAsia="en-US"/>
              </w:rPr>
              <w:drawing>
                <wp:inline distT="0" distB="0" distL="0" distR="0" wp14:anchorId="2F0652AA" wp14:editId="209DFFA1">
                  <wp:extent cx="2428875" cy="3142358"/>
                  <wp:effectExtent l="19050" t="19050" r="9525" b="2032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30605" cy="3144596"/>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lastRenderedPageBreak/>
              <w:t>Remove all columns </w:t>
            </w:r>
            <w:r w:rsidRPr="00FC3B06">
              <w:rPr>
                <w:rFonts w:cstheme="majorBidi"/>
                <w:b/>
                <w:bCs/>
                <w:szCs w:val="20"/>
              </w:rPr>
              <w:t>except</w:t>
            </w:r>
            <w:r w:rsidRPr="00FC3B06">
              <w:rPr>
                <w:rFonts w:cstheme="majorBidi"/>
                <w:szCs w:val="20"/>
              </w:rPr>
              <w:t> the following:</w:t>
            </w:r>
          </w:p>
          <w:p w:rsidR="009C1B8E" w:rsidRPr="00FC3B06" w:rsidRDefault="009C1B8E" w:rsidP="00AC33E4">
            <w:pPr>
              <w:jc w:val="center"/>
              <w:rPr>
                <w:szCs w:val="20"/>
              </w:rPr>
            </w:pPr>
            <w:r w:rsidRPr="00FC3B06">
              <w:rPr>
                <w:noProof/>
                <w:szCs w:val="20"/>
                <w:lang w:eastAsia="en-US"/>
              </w:rPr>
              <w:drawing>
                <wp:inline distT="0" distB="0" distL="0" distR="0" wp14:anchorId="68647BFB" wp14:editId="71F54ABC">
                  <wp:extent cx="2409084" cy="4391025"/>
                  <wp:effectExtent l="19050" t="19050" r="1079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10381" cy="439339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name the following three columns:</w:t>
            </w:r>
          </w:p>
          <w:p w:rsidR="009C1B8E" w:rsidRPr="00FC3B06" w:rsidRDefault="009C1B8E" w:rsidP="00AC33E4">
            <w:pPr>
              <w:jc w:val="center"/>
              <w:rPr>
                <w:szCs w:val="20"/>
              </w:rPr>
            </w:pPr>
            <w:r w:rsidRPr="00FC3B06">
              <w:rPr>
                <w:noProof/>
                <w:szCs w:val="20"/>
                <w:lang w:eastAsia="en-US"/>
              </w:rPr>
              <w:drawing>
                <wp:inline distT="0" distB="0" distL="0" distR="0" wp14:anchorId="6A41067B" wp14:editId="5BA28402">
                  <wp:extent cx="4009319" cy="1952625"/>
                  <wp:effectExtent l="19050" t="19050" r="10795" b="952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b="12939"/>
                          <a:stretch/>
                        </pic:blipFill>
                        <pic:spPr bwMode="auto">
                          <a:xfrm>
                            <a:off x="0" y="0"/>
                            <a:ext cx="4014015" cy="195491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Task 6: Configure the Sales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Select the </w:t>
            </w:r>
            <w:proofErr w:type="spellStart"/>
            <w:r w:rsidRPr="00FC3B06">
              <w:rPr>
                <w:b/>
                <w:bCs/>
                <w:szCs w:val="20"/>
              </w:rPr>
              <w:t>FactResellerSales</w:t>
            </w:r>
            <w:proofErr w:type="spellEnd"/>
            <w:r w:rsidRPr="00FC3B06">
              <w:rPr>
                <w:szCs w:val="20"/>
              </w:rPr>
              <w:t> query and rename it to </w:t>
            </w:r>
            <w:r w:rsidRPr="00FC3B06">
              <w:rPr>
                <w:b/>
                <w:bCs/>
                <w:szCs w:val="20"/>
              </w:rPr>
              <w:t>Sales</w:t>
            </w:r>
            <w:r w:rsidRPr="00FC3B06">
              <w:rPr>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04AF2D14" wp14:editId="4F60FE67">
                  <wp:extent cx="1933547" cy="1685925"/>
                  <wp:effectExtent l="19050" t="19050" r="10160" b="952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b="39091"/>
                          <a:stretch/>
                        </pic:blipFill>
                        <pic:spPr bwMode="auto">
                          <a:xfrm>
                            <a:off x="0" y="0"/>
                            <a:ext cx="1934192" cy="168648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move all columns </w:t>
            </w:r>
            <w:r w:rsidRPr="00FC3B06">
              <w:rPr>
                <w:rFonts w:cstheme="majorBidi"/>
                <w:b/>
                <w:bCs/>
                <w:szCs w:val="20"/>
              </w:rPr>
              <w:t>except</w:t>
            </w:r>
            <w:r w:rsidRPr="00FC3B06">
              <w:rPr>
                <w:rFonts w:cstheme="majorBidi"/>
                <w:szCs w:val="20"/>
              </w:rPr>
              <w:t> the following:</w:t>
            </w:r>
          </w:p>
          <w:p w:rsidR="009C1B8E" w:rsidRPr="00FC3B06" w:rsidRDefault="009C1B8E" w:rsidP="00AC33E4">
            <w:pPr>
              <w:jc w:val="center"/>
              <w:rPr>
                <w:szCs w:val="20"/>
              </w:rPr>
            </w:pPr>
            <w:r w:rsidRPr="00FC3B06">
              <w:rPr>
                <w:noProof/>
                <w:szCs w:val="20"/>
                <w:lang w:eastAsia="en-US"/>
              </w:rPr>
              <w:drawing>
                <wp:inline distT="0" distB="0" distL="0" distR="0" wp14:anchorId="570CA0B7" wp14:editId="1A7E6A85">
                  <wp:extent cx="2126981" cy="3838575"/>
                  <wp:effectExtent l="19050" t="19050" r="26035"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28028" cy="3840465"/>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Expand the </w:t>
            </w:r>
            <w:proofErr w:type="spellStart"/>
            <w:r w:rsidRPr="00FC3B06">
              <w:rPr>
                <w:rFonts w:cstheme="majorBidi"/>
                <w:b/>
                <w:bCs/>
                <w:szCs w:val="20"/>
              </w:rPr>
              <w:t>DimProduct</w:t>
            </w:r>
            <w:proofErr w:type="spellEnd"/>
            <w:r w:rsidRPr="00FC3B06">
              <w:rPr>
                <w:rFonts w:cstheme="majorBidi"/>
                <w:szCs w:val="20"/>
              </w:rPr>
              <w:t xml:space="preserve"> column, uncheck all columns, and then include only the </w:t>
            </w:r>
            <w:proofErr w:type="spellStart"/>
            <w:r w:rsidRPr="00FC3B06">
              <w:rPr>
                <w:rFonts w:cstheme="majorBidi"/>
                <w:b/>
                <w:bCs/>
                <w:szCs w:val="20"/>
              </w:rPr>
              <w:t>StandardCost</w:t>
            </w:r>
            <w:proofErr w:type="spellEnd"/>
            <w:r w:rsidRPr="00FC3B06">
              <w:rPr>
                <w:rFonts w:cstheme="majorBidi"/>
                <w:szCs w:val="20"/>
              </w:rPr>
              <w:t> column.</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7EC92237" wp14:editId="05329723">
                  <wp:extent cx="2252472" cy="3447661"/>
                  <wp:effectExtent l="19050" t="19050" r="14605" b="1968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253514" cy="3449257"/>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create a custom column, on the </w:t>
            </w:r>
            <w:r w:rsidRPr="00FC3B06">
              <w:rPr>
                <w:rFonts w:cstheme="majorBidi"/>
                <w:b/>
                <w:bCs/>
                <w:szCs w:val="20"/>
              </w:rPr>
              <w:t>Add Column</w:t>
            </w:r>
            <w:r w:rsidRPr="00FC3B06">
              <w:rPr>
                <w:rFonts w:cstheme="majorBidi"/>
                <w:szCs w:val="20"/>
              </w:rPr>
              <w:t> ribbon tab from inside the </w:t>
            </w:r>
            <w:r w:rsidRPr="00FC3B06">
              <w:rPr>
                <w:rFonts w:cstheme="majorBidi"/>
                <w:b/>
                <w:bCs/>
                <w:szCs w:val="20"/>
              </w:rPr>
              <w:t>General</w:t>
            </w:r>
            <w:r w:rsidRPr="00FC3B06">
              <w:rPr>
                <w:rFonts w:cstheme="majorBidi"/>
                <w:szCs w:val="20"/>
              </w:rPr>
              <w:t> group, select </w:t>
            </w:r>
            <w:r w:rsidRPr="00FC3B06">
              <w:rPr>
                <w:rFonts w:cstheme="majorBidi"/>
                <w:b/>
                <w:bCs/>
                <w:szCs w:val="20"/>
              </w:rPr>
              <w:t>Custom Column</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00DCD6A3" wp14:editId="3322D22E">
                  <wp:extent cx="2819400" cy="946326"/>
                  <wp:effectExtent l="19050" t="19050" r="19050" b="25400"/>
                  <wp:docPr id="259" name="Picture 259" descr="Picture 5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Picture 566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19784" cy="946455"/>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Custom Column</w:t>
            </w:r>
            <w:r w:rsidRPr="00FC3B06">
              <w:rPr>
                <w:rFonts w:cstheme="majorBidi"/>
                <w:szCs w:val="20"/>
              </w:rPr>
              <w:t> window, in the </w:t>
            </w:r>
            <w:r w:rsidRPr="00FC3B06">
              <w:rPr>
                <w:rFonts w:cstheme="majorBidi"/>
                <w:b/>
                <w:bCs/>
                <w:szCs w:val="20"/>
              </w:rPr>
              <w:t>New Column Name</w:t>
            </w:r>
            <w:r w:rsidRPr="00FC3B06">
              <w:rPr>
                <w:rFonts w:cstheme="majorBidi"/>
                <w:szCs w:val="20"/>
              </w:rPr>
              <w:t> box, replace the text with </w:t>
            </w:r>
            <w:r w:rsidRPr="00FC3B06">
              <w:rPr>
                <w:rFonts w:cstheme="majorBidi"/>
                <w:b/>
                <w:bCs/>
                <w:szCs w:val="20"/>
              </w:rPr>
              <w:t>Cost</w:t>
            </w:r>
            <w:r w:rsidRPr="00FC3B06">
              <w:rPr>
                <w:rFonts w:cstheme="majorBidi"/>
                <w:szCs w:val="20"/>
              </w:rPr>
              <w:t>. In the </w:t>
            </w:r>
            <w:r w:rsidRPr="00FC3B06">
              <w:rPr>
                <w:rFonts w:cstheme="majorBidi"/>
                <w:b/>
                <w:bCs/>
                <w:szCs w:val="20"/>
              </w:rPr>
              <w:t>Custom Column Formula</w:t>
            </w:r>
            <w:r w:rsidRPr="00FC3B06">
              <w:rPr>
                <w:rFonts w:cstheme="majorBidi"/>
                <w:szCs w:val="20"/>
              </w:rPr>
              <w:t> box, enter the following expression (after the equals symbol), then save the new column:</w:t>
            </w:r>
          </w:p>
          <w:p w:rsidR="009C1B8E" w:rsidRPr="00FC3B06" w:rsidRDefault="009C1B8E" w:rsidP="00AC33E4">
            <w:pPr>
              <w:jc w:val="center"/>
              <w:rPr>
                <w:szCs w:val="20"/>
              </w:rPr>
            </w:pPr>
            <w:r w:rsidRPr="00FC3B06">
              <w:rPr>
                <w:noProof/>
                <w:szCs w:val="20"/>
                <w:lang w:eastAsia="en-US"/>
              </w:rPr>
              <w:drawing>
                <wp:inline distT="0" distB="0" distL="0" distR="0" wp14:anchorId="59E5F392" wp14:editId="65BE0A9B">
                  <wp:extent cx="4514850" cy="2830946"/>
                  <wp:effectExtent l="19050" t="19050" r="19050" b="2667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26882" cy="283849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move the following two columns:</w:t>
            </w:r>
          </w:p>
          <w:p w:rsidR="009C1B8E" w:rsidRPr="00FC3B06" w:rsidRDefault="009C1B8E" w:rsidP="00AC33E4">
            <w:pPr>
              <w:jc w:val="center"/>
              <w:rPr>
                <w:b/>
                <w:bCs/>
                <w:szCs w:val="20"/>
              </w:rPr>
            </w:pPr>
            <w:r w:rsidRPr="00FC3B06">
              <w:rPr>
                <w:noProof/>
                <w:szCs w:val="20"/>
                <w:lang w:eastAsia="en-US"/>
              </w:rPr>
              <w:lastRenderedPageBreak/>
              <w:drawing>
                <wp:inline distT="0" distB="0" distL="0" distR="0" wp14:anchorId="46A9C74E" wp14:editId="7A4FE3DC">
                  <wp:extent cx="2316768" cy="4238257"/>
                  <wp:effectExtent l="19050" t="19050" r="26670" b="1016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17950" cy="424042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name the following three columns:</w:t>
            </w:r>
          </w:p>
          <w:p w:rsidR="009C1B8E" w:rsidRPr="00FC3B06" w:rsidRDefault="009C1B8E" w:rsidP="00AC33E4">
            <w:pPr>
              <w:numPr>
                <w:ilvl w:val="0"/>
                <w:numId w:val="1"/>
              </w:numPr>
              <w:contextualSpacing/>
              <w:rPr>
                <w:rFonts w:eastAsia="Times New Roman" w:cstheme="majorBidi"/>
                <w:szCs w:val="20"/>
              </w:rPr>
            </w:pPr>
            <w:proofErr w:type="spellStart"/>
            <w:r w:rsidRPr="00FC3B06">
              <w:rPr>
                <w:rFonts w:eastAsia="Times New Roman" w:cstheme="majorBidi"/>
                <w:szCs w:val="20"/>
              </w:rPr>
              <w:t>OrderQuantity</w:t>
            </w:r>
            <w:proofErr w:type="spellEnd"/>
            <w:r w:rsidRPr="00FC3B06">
              <w:rPr>
                <w:rFonts w:eastAsia="Times New Roman" w:cstheme="majorBidi"/>
                <w:szCs w:val="20"/>
              </w:rPr>
              <w:t> to Quantity</w:t>
            </w:r>
          </w:p>
          <w:p w:rsidR="009C1B8E" w:rsidRPr="00FC3B06" w:rsidRDefault="009C1B8E" w:rsidP="00AC33E4">
            <w:pPr>
              <w:numPr>
                <w:ilvl w:val="0"/>
                <w:numId w:val="1"/>
              </w:numPr>
              <w:contextualSpacing/>
              <w:rPr>
                <w:rFonts w:eastAsia="Times New Roman" w:cstheme="majorBidi"/>
                <w:szCs w:val="20"/>
              </w:rPr>
            </w:pPr>
            <w:proofErr w:type="spellStart"/>
            <w:r w:rsidRPr="00FC3B06">
              <w:rPr>
                <w:rFonts w:eastAsia="Times New Roman" w:cstheme="majorBidi"/>
                <w:szCs w:val="20"/>
              </w:rPr>
              <w:t>UnitPrice</w:t>
            </w:r>
            <w:proofErr w:type="spellEnd"/>
            <w:r w:rsidRPr="00FC3B06">
              <w:rPr>
                <w:rFonts w:eastAsia="Times New Roman" w:cstheme="majorBidi"/>
                <w:szCs w:val="20"/>
              </w:rPr>
              <w:t> to Unit Price (include a space)</w:t>
            </w:r>
          </w:p>
          <w:p w:rsidR="009C1B8E" w:rsidRPr="00FC3B06" w:rsidRDefault="009C1B8E" w:rsidP="00AC33E4">
            <w:pPr>
              <w:numPr>
                <w:ilvl w:val="0"/>
                <w:numId w:val="1"/>
              </w:numPr>
              <w:contextualSpacing/>
              <w:rPr>
                <w:rFonts w:eastAsia="Times New Roman" w:cstheme="majorBidi"/>
                <w:szCs w:val="20"/>
              </w:rPr>
            </w:pPr>
            <w:proofErr w:type="spellStart"/>
            <w:r w:rsidRPr="00FC3B06">
              <w:rPr>
                <w:rFonts w:eastAsia="Times New Roman" w:cstheme="majorBidi"/>
                <w:szCs w:val="20"/>
              </w:rPr>
              <w:t>SalesAmount</w:t>
            </w:r>
            <w:proofErr w:type="spellEnd"/>
            <w:r w:rsidRPr="00FC3B06">
              <w:rPr>
                <w:rFonts w:eastAsia="Times New Roman" w:cstheme="majorBidi"/>
                <w:szCs w:val="20"/>
              </w:rPr>
              <w:t> to Sales</w:t>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modify column data type, in the </w:t>
            </w:r>
            <w:r w:rsidRPr="00FC3B06">
              <w:rPr>
                <w:rFonts w:cstheme="majorBidi"/>
                <w:b/>
                <w:bCs/>
                <w:szCs w:val="20"/>
              </w:rPr>
              <w:t>Quantity</w:t>
            </w:r>
            <w:r w:rsidRPr="00FC3B06">
              <w:rPr>
                <w:rFonts w:cstheme="majorBidi"/>
                <w:szCs w:val="20"/>
              </w:rPr>
              <w:t> column header, at the left of the column name, select the </w:t>
            </w:r>
            <w:r w:rsidRPr="00FC3B06">
              <w:rPr>
                <w:rFonts w:cstheme="majorBidi"/>
                <w:b/>
                <w:bCs/>
                <w:szCs w:val="20"/>
              </w:rPr>
              <w:t>1.2</w:t>
            </w:r>
            <w:r w:rsidRPr="00FC3B06">
              <w:rPr>
                <w:rFonts w:cstheme="majorBidi"/>
                <w:szCs w:val="20"/>
              </w:rPr>
              <w:t> icon and then choose </w:t>
            </w:r>
            <w:r w:rsidRPr="00FC3B06">
              <w:rPr>
                <w:rFonts w:cstheme="majorBidi"/>
                <w:b/>
                <w:bCs/>
                <w:szCs w:val="20"/>
              </w:rPr>
              <w:t>Whole Number</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65E557AB" wp14:editId="2A6138ED">
                  <wp:extent cx="1385563" cy="2428875"/>
                  <wp:effectExtent l="19050" t="19050" r="24765" b="9525"/>
                  <wp:docPr id="263" name="Picture 263" descr="Picture 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Picture 566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386070" cy="2429763"/>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Modify the following three column data types to </w:t>
            </w:r>
            <w:r w:rsidRPr="00FC3B06">
              <w:rPr>
                <w:rFonts w:cstheme="majorBidi"/>
                <w:b/>
                <w:bCs/>
                <w:szCs w:val="20"/>
              </w:rPr>
              <w:t>Fixed Decimal Number</w:t>
            </w:r>
            <w:r w:rsidRPr="00FC3B06">
              <w:rPr>
                <w:rFonts w:cstheme="majorBidi"/>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6ED1B4F6" wp14:editId="7E182B8A">
                  <wp:extent cx="4507963" cy="2733675"/>
                  <wp:effectExtent l="19050" t="19050" r="2603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513817" cy="2737225"/>
                          </a:xfrm>
                          <a:prstGeom prst="rect">
                            <a:avLst/>
                          </a:prstGeom>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Task 7: Configure the Targets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Select the </w:t>
            </w:r>
            <w:proofErr w:type="spellStart"/>
            <w:r w:rsidRPr="00FC3B06">
              <w:rPr>
                <w:b/>
                <w:bCs/>
                <w:szCs w:val="20"/>
              </w:rPr>
              <w:t>ResellerSalesTargets</w:t>
            </w:r>
            <w:proofErr w:type="spellEnd"/>
            <w:r w:rsidRPr="00FC3B06">
              <w:rPr>
                <w:szCs w:val="20"/>
              </w:rPr>
              <w:t> query and rename it to </w:t>
            </w:r>
            <w:r w:rsidRPr="00FC3B06">
              <w:rPr>
                <w:b/>
                <w:bCs/>
                <w:szCs w:val="20"/>
              </w:rPr>
              <w:t>Targets</w:t>
            </w:r>
            <w:r w:rsidRPr="00FC3B06">
              <w:rPr>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004B35D0" wp14:editId="605C1698">
                  <wp:extent cx="1933202" cy="1800225"/>
                  <wp:effectExtent l="19050" t="19050" r="10160"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b="26459"/>
                          <a:stretch/>
                        </pic:blipFill>
                        <pic:spPr bwMode="auto">
                          <a:xfrm>
                            <a:off x="0" y="0"/>
                            <a:ext cx="1936700" cy="180348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To </w:t>
            </w:r>
            <w:proofErr w:type="spellStart"/>
            <w:r w:rsidRPr="00FC3B06">
              <w:rPr>
                <w:rFonts w:cstheme="majorBidi"/>
                <w:szCs w:val="20"/>
              </w:rPr>
              <w:t>unpivot</w:t>
            </w:r>
            <w:proofErr w:type="spellEnd"/>
            <w:r w:rsidRPr="00FC3B06">
              <w:rPr>
                <w:rFonts w:cstheme="majorBidi"/>
                <w:szCs w:val="20"/>
              </w:rPr>
              <w:t xml:space="preserve"> the 13-month columns (</w:t>
            </w:r>
            <w:r w:rsidRPr="00FC3B06">
              <w:rPr>
                <w:rFonts w:cstheme="majorBidi"/>
                <w:b/>
                <w:bCs/>
                <w:szCs w:val="20"/>
              </w:rPr>
              <w:t>M03-M12</w:t>
            </w:r>
            <w:r w:rsidRPr="00FC3B06">
              <w:rPr>
                <w:rFonts w:cstheme="majorBidi"/>
                <w:szCs w:val="20"/>
              </w:rPr>
              <w:t>), first, multi-select the </w:t>
            </w:r>
            <w:r w:rsidRPr="00FC3B06">
              <w:rPr>
                <w:rFonts w:cstheme="majorBidi"/>
                <w:b/>
                <w:bCs/>
                <w:szCs w:val="20"/>
              </w:rPr>
              <w:t>Year</w:t>
            </w:r>
            <w:r w:rsidRPr="00FC3B06">
              <w:rPr>
                <w:rFonts w:cstheme="majorBidi"/>
                <w:szCs w:val="20"/>
              </w:rPr>
              <w:t> and </w:t>
            </w:r>
            <w:proofErr w:type="spellStart"/>
            <w:r w:rsidRPr="00FC3B06">
              <w:rPr>
                <w:rFonts w:cstheme="majorBidi"/>
                <w:b/>
                <w:bCs/>
                <w:szCs w:val="20"/>
              </w:rPr>
              <w:t>EmployeeID</w:t>
            </w:r>
            <w:proofErr w:type="spellEnd"/>
            <w:r w:rsidRPr="00FC3B06">
              <w:rPr>
                <w:rFonts w:cstheme="majorBidi"/>
                <w:szCs w:val="20"/>
              </w:rPr>
              <w:t> column headers.</w:t>
            </w:r>
          </w:p>
          <w:p w:rsidR="009C1B8E" w:rsidRPr="00FC3B06" w:rsidRDefault="009C1B8E" w:rsidP="00AC33E4">
            <w:pPr>
              <w:jc w:val="center"/>
              <w:rPr>
                <w:szCs w:val="20"/>
              </w:rPr>
            </w:pPr>
            <w:r w:rsidRPr="00FC3B06">
              <w:rPr>
                <w:noProof/>
                <w:szCs w:val="20"/>
                <w:lang w:eastAsia="en-US"/>
              </w:rPr>
              <w:drawing>
                <wp:inline distT="0" distB="0" distL="0" distR="0" wp14:anchorId="47DBC19A" wp14:editId="549F06E3">
                  <wp:extent cx="4323995" cy="2605022"/>
                  <wp:effectExtent l="19050" t="19050" r="19685" b="2413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29735" cy="260848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lastRenderedPageBreak/>
              <w:t>Right-click either of the selected column headers and then in the context menu, select </w:t>
            </w:r>
            <w:proofErr w:type="spellStart"/>
            <w:r w:rsidRPr="00FC3B06">
              <w:rPr>
                <w:rFonts w:cstheme="majorBidi"/>
                <w:b/>
                <w:bCs/>
                <w:szCs w:val="20"/>
              </w:rPr>
              <w:t>Unpivot</w:t>
            </w:r>
            <w:proofErr w:type="spellEnd"/>
            <w:r w:rsidRPr="00FC3B06">
              <w:rPr>
                <w:rFonts w:cstheme="majorBidi"/>
                <w:b/>
                <w:bCs/>
                <w:szCs w:val="20"/>
              </w:rPr>
              <w:t xml:space="preserve"> Other Columns</w:t>
            </w:r>
            <w:r w:rsidRPr="00FC3B06">
              <w:rPr>
                <w:rFonts w:cstheme="majorBidi"/>
                <w:szCs w:val="20"/>
              </w:rPr>
              <w:t>.</w:t>
            </w:r>
          </w:p>
          <w:p w:rsidR="009C1B8E" w:rsidRPr="00FC3B06" w:rsidRDefault="009C1B8E" w:rsidP="00AC33E4">
            <w:pPr>
              <w:jc w:val="center"/>
              <w:rPr>
                <w:noProof/>
                <w:szCs w:val="20"/>
                <w:lang w:eastAsia="en-US"/>
              </w:rPr>
            </w:pPr>
          </w:p>
          <w:p w:rsidR="009C1B8E" w:rsidRPr="00FC3B06" w:rsidRDefault="009C1B8E" w:rsidP="00AC33E4">
            <w:pPr>
              <w:jc w:val="center"/>
              <w:rPr>
                <w:szCs w:val="20"/>
              </w:rPr>
            </w:pPr>
            <w:r w:rsidRPr="00FC3B06">
              <w:rPr>
                <w:noProof/>
                <w:szCs w:val="20"/>
                <w:lang w:eastAsia="en-US"/>
              </w:rPr>
              <w:drawing>
                <wp:inline distT="0" distB="0" distL="0" distR="0" wp14:anchorId="73D8196A" wp14:editId="4453E760">
                  <wp:extent cx="2890339" cy="3876675"/>
                  <wp:effectExtent l="19050" t="19050" r="24765" b="9525"/>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95122" cy="388309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Notice that the column names now appear in the </w:t>
            </w:r>
            <w:r w:rsidRPr="00FC3B06">
              <w:rPr>
                <w:rFonts w:cstheme="majorBidi"/>
                <w:b/>
                <w:bCs/>
                <w:szCs w:val="20"/>
              </w:rPr>
              <w:t>Attribute</w:t>
            </w:r>
            <w:r w:rsidRPr="00FC3B06">
              <w:rPr>
                <w:rFonts w:cstheme="majorBidi"/>
                <w:szCs w:val="20"/>
              </w:rPr>
              <w:t> column, and the values appear in the </w:t>
            </w:r>
            <w:r w:rsidRPr="00FC3B06">
              <w:rPr>
                <w:rFonts w:cstheme="majorBidi"/>
                <w:b/>
                <w:bCs/>
                <w:szCs w:val="20"/>
              </w:rPr>
              <w:t>Value</w:t>
            </w:r>
            <w:r w:rsidRPr="00FC3B06">
              <w:rPr>
                <w:rFonts w:cstheme="majorBidi"/>
                <w:szCs w:val="20"/>
              </w:rPr>
              <w:t> column.</w:t>
            </w:r>
          </w:p>
          <w:p w:rsidR="009C1B8E" w:rsidRPr="00FC3B06" w:rsidRDefault="009C1B8E" w:rsidP="00AC33E4">
            <w:pPr>
              <w:jc w:val="center"/>
              <w:rPr>
                <w:szCs w:val="20"/>
              </w:rPr>
            </w:pPr>
            <w:r w:rsidRPr="00FC3B06">
              <w:rPr>
                <w:noProof/>
                <w:szCs w:val="20"/>
                <w:lang w:eastAsia="en-US"/>
              </w:rPr>
              <w:drawing>
                <wp:inline distT="0" distB="0" distL="0" distR="0" wp14:anchorId="61E02F0E" wp14:editId="707A1C7A">
                  <wp:extent cx="4444210" cy="3190240"/>
                  <wp:effectExtent l="19050" t="19050" r="13970" b="1016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453180" cy="319667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Apply a filter to the </w:t>
            </w:r>
            <w:r w:rsidRPr="00FC3B06">
              <w:rPr>
                <w:rFonts w:cstheme="majorBidi"/>
                <w:b/>
                <w:bCs/>
                <w:szCs w:val="20"/>
              </w:rPr>
              <w:t>Value</w:t>
            </w:r>
            <w:r w:rsidRPr="00FC3B06">
              <w:rPr>
                <w:rFonts w:cstheme="majorBidi"/>
                <w:szCs w:val="20"/>
              </w:rPr>
              <w:t> column to remove hyphen (-) values.</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17A35FD8" wp14:editId="71A0AE1E">
                  <wp:extent cx="2488421" cy="3723807"/>
                  <wp:effectExtent l="19050" t="19050" r="26670" b="1016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90692" cy="3727206"/>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name the following two columns:</w:t>
            </w:r>
          </w:p>
          <w:p w:rsidR="009C1B8E" w:rsidRPr="00FC3B06" w:rsidRDefault="009C1B8E" w:rsidP="00AC33E4">
            <w:pPr>
              <w:jc w:val="center"/>
              <w:rPr>
                <w:szCs w:val="20"/>
              </w:rPr>
            </w:pPr>
            <w:r w:rsidRPr="00FC3B06">
              <w:rPr>
                <w:noProof/>
                <w:szCs w:val="20"/>
                <w:lang w:eastAsia="en-US"/>
              </w:rPr>
              <w:drawing>
                <wp:inline distT="0" distB="0" distL="0" distR="0" wp14:anchorId="3C44AE22" wp14:editId="31D9244C">
                  <wp:extent cx="2823592" cy="4362450"/>
                  <wp:effectExtent l="19050" t="19050" r="15240" b="1905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24650" cy="4364085"/>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lastRenderedPageBreak/>
              <w:t xml:space="preserve">To prepare </w:t>
            </w:r>
            <w:proofErr w:type="spellStart"/>
            <w:r w:rsidRPr="00FC3B06">
              <w:rPr>
                <w:rFonts w:cstheme="majorBidi"/>
                <w:b/>
                <w:bCs/>
                <w:szCs w:val="20"/>
              </w:rPr>
              <w:t>MonthNumber</w:t>
            </w:r>
            <w:proofErr w:type="spellEnd"/>
            <w:r w:rsidRPr="00FC3B06">
              <w:rPr>
                <w:rFonts w:cstheme="majorBidi"/>
                <w:szCs w:val="20"/>
              </w:rPr>
              <w:t> column values, right-click the </w:t>
            </w:r>
            <w:proofErr w:type="spellStart"/>
            <w:r w:rsidRPr="00FC3B06">
              <w:rPr>
                <w:rFonts w:cstheme="majorBidi"/>
                <w:b/>
                <w:bCs/>
                <w:szCs w:val="20"/>
              </w:rPr>
              <w:t>MonthNumber</w:t>
            </w:r>
            <w:proofErr w:type="spellEnd"/>
            <w:r w:rsidRPr="00FC3B06">
              <w:rPr>
                <w:rFonts w:cstheme="majorBidi"/>
                <w:szCs w:val="20"/>
              </w:rPr>
              <w:t> column header and then select </w:t>
            </w:r>
            <w:r w:rsidRPr="00FC3B06">
              <w:rPr>
                <w:rFonts w:cstheme="majorBidi"/>
                <w:b/>
                <w:bCs/>
                <w:szCs w:val="20"/>
              </w:rPr>
              <w:t>Replace Values</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72523832" wp14:editId="5742C608">
                  <wp:extent cx="2486668" cy="3790950"/>
                  <wp:effectExtent l="19050" t="19050" r="27940" b="1905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87005" cy="3791464"/>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Replace Values</w:t>
            </w:r>
            <w:r w:rsidRPr="00FC3B06">
              <w:rPr>
                <w:rFonts w:cstheme="majorBidi"/>
                <w:szCs w:val="20"/>
              </w:rPr>
              <w:t xml:space="preserve"> window, in the </w:t>
            </w:r>
            <w:r w:rsidRPr="00FC3B06">
              <w:rPr>
                <w:rFonts w:cstheme="majorBidi"/>
                <w:b/>
                <w:bCs/>
                <w:szCs w:val="20"/>
              </w:rPr>
              <w:t xml:space="preserve">Value </w:t>
            </w:r>
            <w:proofErr w:type="gramStart"/>
            <w:r w:rsidRPr="00FC3B06">
              <w:rPr>
                <w:rFonts w:cstheme="majorBidi"/>
                <w:b/>
                <w:bCs/>
                <w:szCs w:val="20"/>
              </w:rPr>
              <w:t>To</w:t>
            </w:r>
            <w:proofErr w:type="gramEnd"/>
            <w:r w:rsidRPr="00FC3B06">
              <w:rPr>
                <w:rFonts w:cstheme="majorBidi"/>
                <w:b/>
                <w:bCs/>
                <w:szCs w:val="20"/>
              </w:rPr>
              <w:t xml:space="preserve"> Find</w:t>
            </w:r>
            <w:r w:rsidRPr="00FC3B06">
              <w:rPr>
                <w:rFonts w:cstheme="majorBidi"/>
                <w:szCs w:val="20"/>
              </w:rPr>
              <w:t> box, enter </w:t>
            </w:r>
            <w:r w:rsidRPr="00FC3B06">
              <w:rPr>
                <w:rFonts w:cstheme="majorBidi"/>
                <w:b/>
                <w:bCs/>
                <w:szCs w:val="20"/>
              </w:rPr>
              <w:t>M</w:t>
            </w:r>
            <w:r w:rsidRPr="00FC3B06">
              <w:rPr>
                <w:rFonts w:cstheme="majorBidi"/>
                <w:szCs w:val="20"/>
              </w:rPr>
              <w:t xml:space="preserve"> and leave </w:t>
            </w:r>
            <w:r w:rsidRPr="00FC3B06">
              <w:rPr>
                <w:rFonts w:cstheme="majorBidi"/>
                <w:b/>
                <w:bCs/>
                <w:szCs w:val="20"/>
              </w:rPr>
              <w:t>Replace with</w:t>
            </w:r>
            <w:r w:rsidRPr="00FC3B06">
              <w:rPr>
                <w:rFonts w:cstheme="majorBidi"/>
                <w:szCs w:val="20"/>
              </w:rPr>
              <w:t> empty.</w:t>
            </w:r>
          </w:p>
          <w:p w:rsidR="009C1B8E" w:rsidRPr="00FC3B06" w:rsidRDefault="009C1B8E" w:rsidP="00AC33E4">
            <w:pPr>
              <w:jc w:val="center"/>
              <w:rPr>
                <w:szCs w:val="20"/>
              </w:rPr>
            </w:pPr>
            <w:r w:rsidRPr="00FC3B06">
              <w:rPr>
                <w:noProof/>
                <w:szCs w:val="20"/>
                <w:lang w:eastAsia="en-US"/>
              </w:rPr>
              <w:drawing>
                <wp:inline distT="0" distB="0" distL="0" distR="0" wp14:anchorId="37B40217" wp14:editId="0FC0F663">
                  <wp:extent cx="4487794" cy="1925532"/>
                  <wp:effectExtent l="19050" t="19050" r="27305" b="1778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507260" cy="1933884"/>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Modify the </w:t>
            </w:r>
            <w:proofErr w:type="spellStart"/>
            <w:r w:rsidRPr="00FC3B06">
              <w:rPr>
                <w:rFonts w:cstheme="majorBidi"/>
                <w:b/>
                <w:bCs/>
                <w:szCs w:val="20"/>
              </w:rPr>
              <w:t>MonthNumber</w:t>
            </w:r>
            <w:proofErr w:type="spellEnd"/>
            <w:r w:rsidRPr="00FC3B06">
              <w:rPr>
                <w:rFonts w:cstheme="majorBidi"/>
                <w:szCs w:val="20"/>
              </w:rPr>
              <w:t> column data type to </w:t>
            </w:r>
            <w:r w:rsidRPr="00FC3B06">
              <w:rPr>
                <w:rFonts w:cstheme="majorBidi"/>
                <w:b/>
                <w:bCs/>
                <w:szCs w:val="20"/>
              </w:rPr>
              <w:t>Whole Number</w:t>
            </w:r>
            <w:r w:rsidRPr="00FC3B06">
              <w:rPr>
                <w:rFonts w:cstheme="majorBidi"/>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78B8F91F" wp14:editId="6B3A0D33">
                  <wp:extent cx="1362075" cy="2449292"/>
                  <wp:effectExtent l="19050" t="19050" r="9525" b="2730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367513" cy="245907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On the </w:t>
            </w:r>
            <w:r w:rsidRPr="00FC3B06">
              <w:rPr>
                <w:rFonts w:cstheme="majorBidi"/>
                <w:b/>
                <w:bCs/>
                <w:szCs w:val="20"/>
              </w:rPr>
              <w:t>Add Column</w:t>
            </w:r>
            <w:r w:rsidRPr="00FC3B06">
              <w:rPr>
                <w:rFonts w:cstheme="majorBidi"/>
                <w:szCs w:val="20"/>
              </w:rPr>
              <w:t> ribbon tab, from inside the </w:t>
            </w:r>
            <w:r w:rsidRPr="00FC3B06">
              <w:rPr>
                <w:rFonts w:cstheme="majorBidi"/>
                <w:b/>
                <w:bCs/>
                <w:szCs w:val="20"/>
              </w:rPr>
              <w:t>General</w:t>
            </w:r>
            <w:r w:rsidRPr="00FC3B06">
              <w:rPr>
                <w:rFonts w:cstheme="majorBidi"/>
                <w:szCs w:val="20"/>
              </w:rPr>
              <w:t> group, select The </w:t>
            </w:r>
            <w:r w:rsidRPr="00FC3B06">
              <w:rPr>
                <w:rFonts w:cstheme="majorBidi"/>
                <w:b/>
                <w:bCs/>
                <w:szCs w:val="20"/>
              </w:rPr>
              <w:t xml:space="preserve">Column </w:t>
            </w:r>
            <w:proofErr w:type="gramStart"/>
            <w:r w:rsidRPr="00FC3B06">
              <w:rPr>
                <w:rFonts w:cstheme="majorBidi"/>
                <w:b/>
                <w:bCs/>
                <w:szCs w:val="20"/>
              </w:rPr>
              <w:t>From</w:t>
            </w:r>
            <w:proofErr w:type="gramEnd"/>
            <w:r w:rsidRPr="00FC3B06">
              <w:rPr>
                <w:rFonts w:cstheme="majorBidi"/>
                <w:b/>
                <w:bCs/>
                <w:szCs w:val="20"/>
              </w:rPr>
              <w:t xml:space="preserve"> Examples</w:t>
            </w:r>
            <w:r w:rsidRPr="00FC3B06">
              <w:rPr>
                <w:rFonts w:cstheme="majorBidi"/>
                <w:szCs w:val="20"/>
              </w:rPr>
              <w:t> icon.</w:t>
            </w:r>
          </w:p>
          <w:p w:rsidR="009C1B8E" w:rsidRPr="00FC3B06" w:rsidRDefault="009C1B8E" w:rsidP="00AC33E4">
            <w:pPr>
              <w:jc w:val="center"/>
              <w:rPr>
                <w:szCs w:val="20"/>
              </w:rPr>
            </w:pPr>
            <w:r w:rsidRPr="00FC3B06">
              <w:rPr>
                <w:noProof/>
                <w:szCs w:val="20"/>
                <w:lang w:eastAsia="en-US"/>
              </w:rPr>
              <w:drawing>
                <wp:inline distT="0" distB="0" distL="0" distR="0" wp14:anchorId="2D194FF2" wp14:editId="3F1CB87A">
                  <wp:extent cx="3291840" cy="1104900"/>
                  <wp:effectExtent l="19050" t="19050" r="22860" b="19050"/>
                  <wp:docPr id="277" name="Picture 277" descr="Picture 5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Picture 567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291840" cy="1104900"/>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Notice that the first row is for the year </w:t>
            </w:r>
            <w:r w:rsidRPr="00FC3B06">
              <w:rPr>
                <w:rFonts w:cstheme="majorBidi"/>
                <w:b/>
                <w:bCs/>
                <w:szCs w:val="20"/>
              </w:rPr>
              <w:t>2017</w:t>
            </w:r>
            <w:r w:rsidRPr="00FC3B06">
              <w:rPr>
                <w:rFonts w:cstheme="majorBidi"/>
                <w:szCs w:val="20"/>
              </w:rPr>
              <w:t> and month number </w:t>
            </w:r>
            <w:r w:rsidRPr="00FC3B06">
              <w:rPr>
                <w:rFonts w:cstheme="majorBidi"/>
                <w:b/>
                <w:bCs/>
                <w:szCs w:val="20"/>
              </w:rPr>
              <w:t>7</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4BDDF7B0" wp14:editId="1D73ECD6">
                  <wp:extent cx="4372936" cy="2648056"/>
                  <wp:effectExtent l="19050" t="19050" r="27940" b="1905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78843" cy="2651633"/>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Column1</w:t>
            </w:r>
            <w:r w:rsidRPr="00FC3B06">
              <w:rPr>
                <w:rFonts w:cstheme="majorBidi"/>
                <w:szCs w:val="20"/>
              </w:rPr>
              <w:t> column, in the first grid cell, commence entering </w:t>
            </w:r>
            <w:r w:rsidRPr="00FC3B06">
              <w:rPr>
                <w:rFonts w:cstheme="majorBidi"/>
                <w:b/>
                <w:bCs/>
                <w:szCs w:val="20"/>
              </w:rPr>
              <w:t>7/1/2017</w:t>
            </w:r>
            <w:r w:rsidRPr="00FC3B06">
              <w:rPr>
                <w:rFonts w:cstheme="majorBidi"/>
                <w:szCs w:val="20"/>
              </w:rPr>
              <w:t>, and then press </w:t>
            </w:r>
            <w:r w:rsidRPr="00FC3B06">
              <w:rPr>
                <w:rFonts w:cstheme="majorBidi"/>
                <w:b/>
                <w:bCs/>
                <w:szCs w:val="20"/>
              </w:rPr>
              <w:t>Enter</w:t>
            </w:r>
            <w:r w:rsidRPr="00FC3B06">
              <w:rPr>
                <w:rFonts w:cstheme="majorBidi"/>
                <w:szCs w:val="20"/>
              </w:rPr>
              <w:t>. Notice that the grid cells update with predicted values.</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035195AD" wp14:editId="6BE7CFB5">
                  <wp:extent cx="4500245" cy="2752072"/>
                  <wp:effectExtent l="19050" t="19050" r="14605" b="1079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10983" cy="2758638"/>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Notice the formula presented above the query grid.</w:t>
            </w:r>
          </w:p>
          <w:p w:rsidR="009C1B8E" w:rsidRPr="00FC3B06" w:rsidRDefault="009C1B8E" w:rsidP="00AC33E4">
            <w:pPr>
              <w:jc w:val="center"/>
              <w:rPr>
                <w:szCs w:val="20"/>
              </w:rPr>
            </w:pPr>
            <w:r w:rsidRPr="00FC3B06">
              <w:rPr>
                <w:noProof/>
                <w:szCs w:val="20"/>
                <w:lang w:eastAsia="en-US"/>
              </w:rPr>
              <w:drawing>
                <wp:inline distT="0" distB="0" distL="0" distR="0" wp14:anchorId="371845FF" wp14:editId="39422021">
                  <wp:extent cx="4516993" cy="704850"/>
                  <wp:effectExtent l="19050" t="19050" r="17145" b="19050"/>
                  <wp:docPr id="281" name="Picture 281" descr="Picture 5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Picture 5679"/>
                          <pic:cNvPicPr>
                            <a:picLocks noChangeAspect="1" noChangeArrowheads="1"/>
                          </pic:cNvPicPr>
                        </pic:nvPicPr>
                        <pic:blipFill rotWithShape="1">
                          <a:blip r:embed="rId86">
                            <a:extLst>
                              <a:ext uri="{28A0092B-C50C-407E-A947-70E740481C1C}">
                                <a14:useLocalDpi xmlns:a14="http://schemas.microsoft.com/office/drawing/2010/main" val="0"/>
                              </a:ext>
                            </a:extLst>
                          </a:blip>
                          <a:srcRect r="3350" b="16470"/>
                          <a:stretch/>
                        </pic:blipFill>
                        <pic:spPr bwMode="auto">
                          <a:xfrm>
                            <a:off x="0" y="0"/>
                            <a:ext cx="4559811" cy="71153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rename a new column, double-click the </w:t>
            </w:r>
            <w:proofErr w:type="gramStart"/>
            <w:r w:rsidRPr="00FC3B06">
              <w:rPr>
                <w:rFonts w:cstheme="majorBidi"/>
                <w:b/>
                <w:bCs/>
                <w:szCs w:val="20"/>
              </w:rPr>
              <w:t>Merged</w:t>
            </w:r>
            <w:proofErr w:type="gramEnd"/>
            <w:r w:rsidRPr="00FC3B06">
              <w:rPr>
                <w:rFonts w:cstheme="majorBidi"/>
                <w:szCs w:val="20"/>
              </w:rPr>
              <w:t> column header and rename the column as </w:t>
            </w:r>
            <w:proofErr w:type="spellStart"/>
            <w:r w:rsidRPr="00FC3B06">
              <w:rPr>
                <w:rFonts w:cstheme="majorBidi"/>
                <w:b/>
                <w:bCs/>
                <w:szCs w:val="20"/>
              </w:rPr>
              <w:t>TargetMonth</w:t>
            </w:r>
            <w:proofErr w:type="spellEnd"/>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38D75952" wp14:editId="388A75A2">
                  <wp:extent cx="2413238" cy="4019550"/>
                  <wp:effectExtent l="19050" t="19050" r="25400" b="1905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419970" cy="4030762"/>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Remove the following columns:</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32CF8F56" wp14:editId="5FBA94A8">
                  <wp:extent cx="2519946" cy="4485738"/>
                  <wp:effectExtent l="19050" t="19050" r="13970" b="1016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521419" cy="4488360"/>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Modify the following column data types:</w:t>
            </w:r>
          </w:p>
          <w:p w:rsidR="009C1B8E" w:rsidRPr="00FC3B06" w:rsidRDefault="009C1B8E" w:rsidP="00AC33E4">
            <w:pPr>
              <w:numPr>
                <w:ilvl w:val="0"/>
                <w:numId w:val="1"/>
              </w:numPr>
              <w:contextualSpacing/>
              <w:rPr>
                <w:rFonts w:cstheme="majorBidi"/>
                <w:szCs w:val="20"/>
              </w:rPr>
            </w:pPr>
            <w:r w:rsidRPr="00FC3B06">
              <w:rPr>
                <w:rFonts w:cstheme="majorBidi"/>
                <w:szCs w:val="20"/>
              </w:rPr>
              <w:t>Target as a fixed decimal number</w:t>
            </w:r>
          </w:p>
          <w:p w:rsidR="009C1B8E" w:rsidRPr="00FC3B06" w:rsidRDefault="009C1B8E" w:rsidP="00AC33E4">
            <w:pPr>
              <w:numPr>
                <w:ilvl w:val="0"/>
                <w:numId w:val="1"/>
              </w:numPr>
              <w:contextualSpacing/>
              <w:rPr>
                <w:rFonts w:cstheme="majorBidi"/>
                <w:szCs w:val="20"/>
              </w:rPr>
            </w:pPr>
            <w:proofErr w:type="spellStart"/>
            <w:r w:rsidRPr="00FC3B06">
              <w:rPr>
                <w:rFonts w:cstheme="majorBidi"/>
                <w:szCs w:val="20"/>
              </w:rPr>
              <w:t>TargetMonth</w:t>
            </w:r>
            <w:proofErr w:type="spellEnd"/>
            <w:r w:rsidRPr="00FC3B06">
              <w:rPr>
                <w:rFonts w:cstheme="majorBidi"/>
                <w:szCs w:val="20"/>
              </w:rPr>
              <w:t xml:space="preserve"> as date</w:t>
            </w:r>
          </w:p>
          <w:p w:rsidR="009C1B8E" w:rsidRPr="00FC3B06" w:rsidRDefault="009C1B8E" w:rsidP="00AC33E4">
            <w:pPr>
              <w:jc w:val="center"/>
              <w:rPr>
                <w:szCs w:val="20"/>
              </w:rPr>
            </w:pPr>
            <w:r w:rsidRPr="00FC3B06">
              <w:rPr>
                <w:noProof/>
                <w:szCs w:val="20"/>
                <w:lang w:eastAsia="en-US"/>
              </w:rPr>
              <w:drawing>
                <wp:inline distT="0" distB="0" distL="0" distR="0" wp14:anchorId="13E5D6A3" wp14:editId="7367EA60">
                  <wp:extent cx="4518253" cy="2771775"/>
                  <wp:effectExtent l="19050" t="19050" r="15875" b="9525"/>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528544" cy="2778088"/>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multiply the </w:t>
            </w:r>
            <w:r w:rsidRPr="00FC3B06">
              <w:rPr>
                <w:rFonts w:cstheme="majorBidi"/>
                <w:b/>
                <w:bCs/>
                <w:szCs w:val="20"/>
              </w:rPr>
              <w:t>Target</w:t>
            </w:r>
            <w:r w:rsidRPr="00FC3B06">
              <w:rPr>
                <w:rFonts w:cstheme="majorBidi"/>
                <w:szCs w:val="20"/>
              </w:rPr>
              <w:t> values by 1000, select the </w:t>
            </w:r>
            <w:r w:rsidRPr="00FC3B06">
              <w:rPr>
                <w:rFonts w:cstheme="majorBidi"/>
                <w:b/>
                <w:bCs/>
                <w:szCs w:val="20"/>
              </w:rPr>
              <w:t>Target</w:t>
            </w:r>
            <w:r w:rsidRPr="00FC3B06">
              <w:rPr>
                <w:rFonts w:cstheme="majorBidi"/>
                <w:szCs w:val="20"/>
              </w:rPr>
              <w:t> column header, and then on the </w:t>
            </w:r>
            <w:r w:rsidRPr="00FC3B06">
              <w:rPr>
                <w:rFonts w:cstheme="majorBidi"/>
                <w:b/>
                <w:bCs/>
                <w:szCs w:val="20"/>
              </w:rPr>
              <w:t>Transform</w:t>
            </w:r>
            <w:r w:rsidRPr="00FC3B06">
              <w:rPr>
                <w:rFonts w:cstheme="majorBidi"/>
                <w:szCs w:val="20"/>
              </w:rPr>
              <w:t> ribbon tab, from inside the </w:t>
            </w:r>
            <w:r w:rsidRPr="00FC3B06">
              <w:rPr>
                <w:rFonts w:cstheme="majorBidi"/>
                <w:b/>
                <w:bCs/>
                <w:szCs w:val="20"/>
              </w:rPr>
              <w:t>Number Column</w:t>
            </w:r>
            <w:r w:rsidRPr="00FC3B06">
              <w:rPr>
                <w:rFonts w:cstheme="majorBidi"/>
                <w:szCs w:val="20"/>
              </w:rPr>
              <w:t> group, select </w:t>
            </w:r>
            <w:r w:rsidRPr="00FC3B06">
              <w:rPr>
                <w:rFonts w:cstheme="majorBidi"/>
                <w:b/>
                <w:bCs/>
                <w:szCs w:val="20"/>
              </w:rPr>
              <w:t>Standard</w:t>
            </w:r>
            <w:r w:rsidRPr="00FC3B06">
              <w:rPr>
                <w:rFonts w:cstheme="majorBidi"/>
                <w:szCs w:val="20"/>
              </w:rPr>
              <w:t>, and then select </w:t>
            </w:r>
            <w:proofErr w:type="gramStart"/>
            <w:r w:rsidRPr="00FC3B06">
              <w:rPr>
                <w:rFonts w:cstheme="majorBidi"/>
                <w:b/>
                <w:bCs/>
                <w:szCs w:val="20"/>
              </w:rPr>
              <w:t>Multiply</w:t>
            </w:r>
            <w:proofErr w:type="gramEnd"/>
            <w:r w:rsidRPr="00FC3B06">
              <w:rPr>
                <w:rFonts w:cstheme="majorBidi"/>
                <w:szCs w:val="20"/>
              </w:rPr>
              <w:t>.</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749769CB" wp14:editId="6FC299F0">
                  <wp:extent cx="2238375" cy="2291989"/>
                  <wp:effectExtent l="19050" t="19050" r="9525" b="13335"/>
                  <wp:docPr id="286" name="Picture 286" descr="Picture 5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Picture 568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239029" cy="2292659"/>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proofErr w:type="gramStart"/>
            <w:r w:rsidRPr="00FC3B06">
              <w:rPr>
                <w:rFonts w:cstheme="majorBidi"/>
                <w:b/>
                <w:bCs/>
                <w:szCs w:val="20"/>
              </w:rPr>
              <w:t>Multiply</w:t>
            </w:r>
            <w:proofErr w:type="gramEnd"/>
            <w:r w:rsidRPr="00FC3B06">
              <w:rPr>
                <w:rFonts w:cstheme="majorBidi"/>
                <w:szCs w:val="20"/>
              </w:rPr>
              <w:t xml:space="preserve"> window, in the </w:t>
            </w:r>
            <w:r w:rsidRPr="00FC3B06">
              <w:rPr>
                <w:rFonts w:cstheme="majorBidi"/>
                <w:b/>
                <w:bCs/>
                <w:szCs w:val="20"/>
              </w:rPr>
              <w:t>Value</w:t>
            </w:r>
            <w:r w:rsidRPr="00FC3B06">
              <w:rPr>
                <w:rFonts w:cstheme="majorBidi"/>
                <w:szCs w:val="20"/>
              </w:rPr>
              <w:t> box, enter </w:t>
            </w:r>
            <w:r w:rsidRPr="00FC3B06">
              <w:rPr>
                <w:rFonts w:cstheme="majorBidi"/>
                <w:b/>
                <w:bCs/>
                <w:szCs w:val="20"/>
              </w:rPr>
              <w:t>1000</w:t>
            </w:r>
            <w:r w:rsidRPr="00FC3B06">
              <w:rPr>
                <w:rFonts w:cstheme="majorBidi"/>
                <w:szCs w:val="20"/>
              </w:rPr>
              <w:t>, and select </w:t>
            </w:r>
            <w:r w:rsidRPr="00FC3B06">
              <w:rPr>
                <w:rFonts w:cstheme="majorBidi"/>
                <w:b/>
                <w:bCs/>
                <w:szCs w:val="20"/>
              </w:rPr>
              <w:t>OK</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17987C82" wp14:editId="4FED457E">
                  <wp:extent cx="4431928" cy="1582899"/>
                  <wp:effectExtent l="19050" t="19050" r="26035" b="1778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449281" cy="1589097"/>
                          </a:xfrm>
                          <a:prstGeom prst="rect">
                            <a:avLst/>
                          </a:prstGeom>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 xml:space="preserve">Task 8: Configure the </w:t>
      </w:r>
      <w:proofErr w:type="spellStart"/>
      <w:r w:rsidRPr="00FC3B06">
        <w:t>ColorFormats</w:t>
      </w:r>
      <w:proofErr w:type="spellEnd"/>
      <w:r w:rsidRPr="00FC3B06">
        <w:t xml:space="preserve">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Select the </w:t>
            </w:r>
            <w:proofErr w:type="spellStart"/>
            <w:r w:rsidRPr="00FC3B06">
              <w:rPr>
                <w:b/>
                <w:bCs/>
                <w:szCs w:val="20"/>
              </w:rPr>
              <w:t>ColorFormats</w:t>
            </w:r>
            <w:proofErr w:type="spellEnd"/>
            <w:r w:rsidRPr="00FC3B06">
              <w:rPr>
                <w:szCs w:val="20"/>
              </w:rPr>
              <w:t> query and notice that the first row contains column names.</w:t>
            </w:r>
          </w:p>
          <w:p w:rsidR="009C1B8E" w:rsidRPr="00FC3B06" w:rsidRDefault="009C1B8E" w:rsidP="00AC33E4">
            <w:pPr>
              <w:jc w:val="center"/>
              <w:rPr>
                <w:szCs w:val="20"/>
              </w:rPr>
            </w:pPr>
            <w:r w:rsidRPr="00FC3B06">
              <w:rPr>
                <w:noProof/>
                <w:szCs w:val="20"/>
                <w:lang w:eastAsia="en-US"/>
              </w:rPr>
              <w:drawing>
                <wp:inline distT="0" distB="0" distL="0" distR="0" wp14:anchorId="5C8FCA70" wp14:editId="13561876">
                  <wp:extent cx="4400323" cy="2009775"/>
                  <wp:effectExtent l="19050" t="19050" r="19685" b="952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srcRect b="31236"/>
                          <a:stretch/>
                        </pic:blipFill>
                        <pic:spPr bwMode="auto">
                          <a:xfrm>
                            <a:off x="0" y="0"/>
                            <a:ext cx="4403783" cy="201135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On the </w:t>
            </w:r>
            <w:r w:rsidRPr="00FC3B06">
              <w:rPr>
                <w:rFonts w:cstheme="majorBidi"/>
                <w:b/>
                <w:bCs/>
                <w:szCs w:val="20"/>
              </w:rPr>
              <w:t>Home</w:t>
            </w:r>
            <w:r w:rsidRPr="00FC3B06">
              <w:rPr>
                <w:rFonts w:cstheme="majorBidi"/>
                <w:szCs w:val="20"/>
              </w:rPr>
              <w:t> ribbon tab, from inside the </w:t>
            </w:r>
            <w:r w:rsidRPr="00FC3B06">
              <w:rPr>
                <w:rFonts w:cstheme="majorBidi"/>
                <w:b/>
                <w:bCs/>
                <w:szCs w:val="20"/>
              </w:rPr>
              <w:t>Transform</w:t>
            </w:r>
            <w:r w:rsidRPr="00FC3B06">
              <w:rPr>
                <w:rFonts w:cstheme="majorBidi"/>
                <w:szCs w:val="20"/>
              </w:rPr>
              <w:t> group, select </w:t>
            </w:r>
            <w:r w:rsidRPr="00FC3B06">
              <w:rPr>
                <w:rFonts w:cstheme="majorBidi"/>
                <w:b/>
                <w:bCs/>
                <w:szCs w:val="20"/>
              </w:rPr>
              <w:t>Use First Row as Headers</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68F51E50" wp14:editId="1E98CCCA">
                  <wp:extent cx="3962400" cy="883920"/>
                  <wp:effectExtent l="19050" t="19050" r="19050" b="11430"/>
                  <wp:docPr id="288" name="Picture 288" descr="Picture 5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Picture 5688"/>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962400" cy="883920"/>
                          </a:xfrm>
                          <a:prstGeom prst="rect">
                            <a:avLst/>
                          </a:prstGeom>
                          <a:noFill/>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lastRenderedPageBreak/>
        <w:t>Task 9: Update the Product Query</w:t>
      </w:r>
    </w:p>
    <w:tbl>
      <w:tblPr>
        <w:tblStyle w:val="TableGrid3"/>
        <w:tblW w:w="0" w:type="auto"/>
        <w:shd w:val="clear" w:color="auto" w:fill="F2F2F2" w:themeFill="background1" w:themeFillShade="F2"/>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Select </w:t>
            </w:r>
            <w:r w:rsidRPr="00FC3B06">
              <w:rPr>
                <w:b/>
                <w:bCs/>
                <w:szCs w:val="20"/>
              </w:rPr>
              <w:t>Product</w:t>
            </w:r>
            <w:r w:rsidRPr="00FC3B06">
              <w:rPr>
                <w:szCs w:val="20"/>
              </w:rPr>
              <w:t> query.</w:t>
            </w:r>
          </w:p>
          <w:p w:rsidR="009C1B8E" w:rsidRPr="00FC3B06" w:rsidRDefault="009C1B8E" w:rsidP="00AC33E4">
            <w:pPr>
              <w:jc w:val="center"/>
              <w:rPr>
                <w:szCs w:val="20"/>
              </w:rPr>
            </w:pPr>
            <w:r w:rsidRPr="00FC3B06">
              <w:rPr>
                <w:noProof/>
                <w:szCs w:val="20"/>
                <w:lang w:eastAsia="en-US"/>
              </w:rPr>
              <w:drawing>
                <wp:inline distT="0" distB="0" distL="0" distR="0" wp14:anchorId="66F5202C" wp14:editId="64E01A10">
                  <wp:extent cx="4426815" cy="2222866"/>
                  <wp:effectExtent l="19050" t="19050" r="12065" b="2540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41718" cy="2230349"/>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To merge the </w:t>
            </w:r>
            <w:proofErr w:type="spellStart"/>
            <w:r w:rsidRPr="00FC3B06">
              <w:rPr>
                <w:rFonts w:cstheme="majorBidi"/>
                <w:b/>
                <w:bCs/>
                <w:szCs w:val="20"/>
              </w:rPr>
              <w:t>ColorFormats</w:t>
            </w:r>
            <w:proofErr w:type="spellEnd"/>
            <w:r w:rsidRPr="00FC3B06">
              <w:rPr>
                <w:rFonts w:cstheme="majorBidi"/>
                <w:szCs w:val="20"/>
              </w:rPr>
              <w:t> query, on the </w:t>
            </w:r>
            <w:r w:rsidRPr="00FC3B06">
              <w:rPr>
                <w:rFonts w:cstheme="majorBidi"/>
                <w:b/>
                <w:bCs/>
                <w:szCs w:val="20"/>
              </w:rPr>
              <w:t>Home</w:t>
            </w:r>
            <w:r w:rsidRPr="00FC3B06">
              <w:rPr>
                <w:rFonts w:cstheme="majorBidi"/>
                <w:szCs w:val="20"/>
              </w:rPr>
              <w:t> ribbon tab, select the </w:t>
            </w:r>
            <w:r w:rsidRPr="00FC3B06">
              <w:rPr>
                <w:rFonts w:cstheme="majorBidi"/>
                <w:b/>
                <w:bCs/>
                <w:szCs w:val="20"/>
              </w:rPr>
              <w:t>Combine</w:t>
            </w:r>
            <w:r w:rsidRPr="00FC3B06">
              <w:rPr>
                <w:rFonts w:cstheme="majorBidi"/>
                <w:szCs w:val="20"/>
              </w:rPr>
              <w:t> down arrow, then select </w:t>
            </w:r>
            <w:r w:rsidRPr="00FC3B06">
              <w:rPr>
                <w:rFonts w:cstheme="majorBidi"/>
                <w:b/>
                <w:bCs/>
                <w:szCs w:val="20"/>
              </w:rPr>
              <w:t>Merge Queries</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0454CF1A" wp14:editId="4499D284">
                  <wp:extent cx="1294347" cy="1847850"/>
                  <wp:effectExtent l="19050" t="19050" r="20320" b="19050"/>
                  <wp:docPr id="187" name="Picture 187" descr="Picture 5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cture 565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295350" cy="1849282"/>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 xml:space="preserve">In the </w:t>
            </w:r>
            <w:r w:rsidRPr="00FC3B06">
              <w:rPr>
                <w:rFonts w:cstheme="majorBidi"/>
                <w:b/>
                <w:bCs/>
                <w:szCs w:val="20"/>
              </w:rPr>
              <w:t>Merge</w:t>
            </w:r>
            <w:r w:rsidRPr="00FC3B06">
              <w:rPr>
                <w:rFonts w:cstheme="majorBidi"/>
                <w:szCs w:val="20"/>
              </w:rPr>
              <w:t> window, in the </w:t>
            </w:r>
            <w:r w:rsidRPr="00FC3B06">
              <w:rPr>
                <w:rFonts w:cstheme="majorBidi"/>
                <w:b/>
                <w:bCs/>
                <w:szCs w:val="20"/>
              </w:rPr>
              <w:t>Product</w:t>
            </w:r>
            <w:r w:rsidRPr="00FC3B06">
              <w:rPr>
                <w:rFonts w:cstheme="majorBidi"/>
                <w:szCs w:val="20"/>
              </w:rPr>
              <w:t> query grid, select the </w:t>
            </w:r>
            <w:r w:rsidRPr="00FC3B06">
              <w:rPr>
                <w:rFonts w:cstheme="majorBidi"/>
                <w:b/>
                <w:bCs/>
                <w:szCs w:val="20"/>
              </w:rPr>
              <w:t>Color</w:t>
            </w:r>
            <w:r w:rsidRPr="00FC3B06">
              <w:rPr>
                <w:rFonts w:cstheme="majorBidi"/>
                <w:szCs w:val="20"/>
              </w:rPr>
              <w:t> column header.</w:t>
            </w:r>
          </w:p>
          <w:p w:rsidR="009C1B8E" w:rsidRPr="00FC3B06" w:rsidRDefault="009C1B8E" w:rsidP="00AC33E4">
            <w:pPr>
              <w:jc w:val="center"/>
              <w:rPr>
                <w:szCs w:val="20"/>
              </w:rPr>
            </w:pPr>
            <w:r w:rsidRPr="00FC3B06">
              <w:rPr>
                <w:noProof/>
                <w:szCs w:val="20"/>
                <w:lang w:eastAsia="en-US"/>
              </w:rPr>
              <w:drawing>
                <wp:inline distT="0" distB="0" distL="0" distR="0" wp14:anchorId="5C2DE306" wp14:editId="676B4B8C">
                  <wp:extent cx="4321175" cy="1741636"/>
                  <wp:effectExtent l="19050" t="19050" r="22225" b="11430"/>
                  <wp:docPr id="188" name="Picture 188" descr="Picture 5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icture 5655"/>
                          <pic:cNvPicPr>
                            <a:picLocks noChangeAspect="1" noChangeArrowheads="1"/>
                          </pic:cNvPicPr>
                        </pic:nvPicPr>
                        <pic:blipFill rotWithShape="1">
                          <a:blip r:embed="rId96">
                            <a:extLst>
                              <a:ext uri="{28A0092B-C50C-407E-A947-70E740481C1C}">
                                <a14:useLocalDpi xmlns:a14="http://schemas.microsoft.com/office/drawing/2010/main" val="0"/>
                              </a:ext>
                            </a:extLst>
                          </a:blip>
                          <a:srcRect l="3406"/>
                          <a:stretch/>
                        </pic:blipFill>
                        <pic:spPr bwMode="auto">
                          <a:xfrm>
                            <a:off x="0" y="0"/>
                            <a:ext cx="4335322" cy="174733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Beneath the </w:t>
            </w:r>
            <w:r w:rsidRPr="00FC3B06">
              <w:rPr>
                <w:rFonts w:cstheme="majorBidi"/>
                <w:b/>
                <w:bCs/>
                <w:szCs w:val="20"/>
              </w:rPr>
              <w:t>Product</w:t>
            </w:r>
            <w:r w:rsidRPr="00FC3B06">
              <w:rPr>
                <w:rFonts w:cstheme="majorBidi"/>
                <w:szCs w:val="20"/>
              </w:rPr>
              <w:t> query grid, in the dropdown list, select </w:t>
            </w:r>
            <w:proofErr w:type="spellStart"/>
            <w:r w:rsidRPr="00FC3B06">
              <w:rPr>
                <w:rFonts w:cstheme="majorBidi"/>
                <w:b/>
                <w:bCs/>
                <w:szCs w:val="20"/>
              </w:rPr>
              <w:t>ColorFormats</w:t>
            </w:r>
            <w:proofErr w:type="spellEnd"/>
            <w:r w:rsidRPr="00FC3B06">
              <w:rPr>
                <w:rFonts w:cstheme="majorBidi"/>
                <w:szCs w:val="20"/>
              </w:rPr>
              <w:t> query.</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1A3E290E" wp14:editId="5DB9C6D7">
                  <wp:extent cx="4399915" cy="2501137"/>
                  <wp:effectExtent l="19050" t="19050" r="19685" b="13970"/>
                  <wp:docPr id="189" name="Picture 189" descr="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icture 21"/>
                          <pic:cNvPicPr>
                            <a:picLocks noChangeAspect="1" noChangeArrowheads="1"/>
                          </pic:cNvPicPr>
                        </pic:nvPicPr>
                        <pic:blipFill rotWithShape="1">
                          <a:blip r:embed="rId97">
                            <a:extLst>
                              <a:ext uri="{28A0092B-C50C-407E-A947-70E740481C1C}">
                                <a14:useLocalDpi xmlns:a14="http://schemas.microsoft.com/office/drawing/2010/main" val="0"/>
                              </a:ext>
                            </a:extLst>
                          </a:blip>
                          <a:srcRect l="2737"/>
                          <a:stretch/>
                        </pic:blipFill>
                        <pic:spPr bwMode="auto">
                          <a:xfrm>
                            <a:off x="0" y="0"/>
                            <a:ext cx="4404684" cy="2503848"/>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proofErr w:type="spellStart"/>
            <w:r w:rsidRPr="00FC3B06">
              <w:rPr>
                <w:rFonts w:cstheme="majorBidi"/>
                <w:b/>
                <w:bCs/>
                <w:szCs w:val="20"/>
              </w:rPr>
              <w:t>ColorFormats</w:t>
            </w:r>
            <w:proofErr w:type="spellEnd"/>
            <w:r w:rsidRPr="00FC3B06">
              <w:rPr>
                <w:rFonts w:cstheme="majorBidi"/>
                <w:szCs w:val="20"/>
              </w:rPr>
              <w:t xml:space="preserve"> query grid, select the </w:t>
            </w:r>
            <w:r w:rsidRPr="00FC3B06">
              <w:rPr>
                <w:rFonts w:cstheme="majorBidi"/>
                <w:b/>
                <w:bCs/>
                <w:szCs w:val="20"/>
              </w:rPr>
              <w:t>Color</w:t>
            </w:r>
            <w:r w:rsidRPr="00FC3B06">
              <w:rPr>
                <w:rFonts w:cstheme="majorBidi"/>
                <w:szCs w:val="20"/>
              </w:rPr>
              <w:t> column header.</w:t>
            </w:r>
          </w:p>
          <w:p w:rsidR="009C1B8E" w:rsidRPr="00FC3B06" w:rsidRDefault="009C1B8E" w:rsidP="00AC33E4">
            <w:pPr>
              <w:jc w:val="center"/>
              <w:rPr>
                <w:szCs w:val="20"/>
              </w:rPr>
            </w:pPr>
            <w:r w:rsidRPr="00FC3B06">
              <w:rPr>
                <w:noProof/>
                <w:szCs w:val="20"/>
                <w:lang w:eastAsia="en-US"/>
              </w:rPr>
              <w:drawing>
                <wp:inline distT="0" distB="0" distL="0" distR="0" wp14:anchorId="3B0E0E42" wp14:editId="2545BFE3">
                  <wp:extent cx="4525155" cy="3067050"/>
                  <wp:effectExtent l="19050" t="19050" r="27940" b="1905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530954" cy="3070981"/>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When the </w:t>
            </w:r>
            <w:r w:rsidRPr="00FC3B06">
              <w:rPr>
                <w:rFonts w:cstheme="majorBidi"/>
                <w:b/>
                <w:bCs/>
                <w:szCs w:val="20"/>
              </w:rPr>
              <w:t>Privacy Levels</w:t>
            </w:r>
            <w:r w:rsidRPr="00FC3B06">
              <w:rPr>
                <w:rFonts w:cstheme="majorBidi"/>
                <w:szCs w:val="20"/>
              </w:rPr>
              <w:t> window opens, for each of the two data sources, in the corresponding dropdown list, select </w:t>
            </w:r>
            <w:r w:rsidRPr="00FC3B06">
              <w:rPr>
                <w:rFonts w:cstheme="majorBidi"/>
                <w:b/>
                <w:bCs/>
                <w:szCs w:val="20"/>
              </w:rPr>
              <w:t>Organizational</w:t>
            </w:r>
            <w:r w:rsidRPr="00FC3B06">
              <w:rPr>
                <w:rFonts w:cstheme="majorBidi"/>
                <w:szCs w:val="20"/>
              </w:rPr>
              <w:t>, then </w:t>
            </w:r>
            <w:proofErr w:type="gramStart"/>
            <w:r w:rsidRPr="00FC3B06">
              <w:rPr>
                <w:rFonts w:cstheme="majorBidi"/>
                <w:b/>
                <w:bCs/>
                <w:szCs w:val="20"/>
              </w:rPr>
              <w:t>Save</w:t>
            </w:r>
            <w:proofErr w:type="gramEnd"/>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7FDF2CFF" wp14:editId="2FCE220E">
                  <wp:extent cx="4363548" cy="2167255"/>
                  <wp:effectExtent l="19050" t="19050" r="18415" b="23495"/>
                  <wp:docPr id="191" name="Picture 191" descr="Picture 5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icture 5691"/>
                          <pic:cNvPicPr>
                            <a:picLocks noChangeAspect="1" noChangeArrowheads="1"/>
                          </pic:cNvPicPr>
                        </pic:nvPicPr>
                        <pic:blipFill rotWithShape="1">
                          <a:blip r:embed="rId99">
                            <a:extLst>
                              <a:ext uri="{28A0092B-C50C-407E-A947-70E740481C1C}">
                                <a14:useLocalDpi xmlns:a14="http://schemas.microsoft.com/office/drawing/2010/main" val="0"/>
                              </a:ext>
                            </a:extLst>
                          </a:blip>
                          <a:srcRect l="2965"/>
                          <a:stretch/>
                        </pic:blipFill>
                        <pic:spPr bwMode="auto">
                          <a:xfrm>
                            <a:off x="0" y="0"/>
                            <a:ext cx="4375026" cy="2172956"/>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lastRenderedPageBreak/>
              <w:t xml:space="preserve">In the </w:t>
            </w:r>
            <w:r w:rsidRPr="00FC3B06">
              <w:rPr>
                <w:rFonts w:cstheme="majorBidi"/>
                <w:b/>
                <w:bCs/>
                <w:szCs w:val="20"/>
              </w:rPr>
              <w:t>Merge</w:t>
            </w:r>
            <w:r w:rsidRPr="00FC3B06">
              <w:rPr>
                <w:rFonts w:cstheme="majorBidi"/>
                <w:szCs w:val="20"/>
              </w:rPr>
              <w:t> window, use default </w:t>
            </w:r>
            <w:r w:rsidRPr="00FC3B06">
              <w:rPr>
                <w:rFonts w:cstheme="majorBidi"/>
                <w:b/>
                <w:bCs/>
                <w:szCs w:val="20"/>
              </w:rPr>
              <w:t>Join Kind</w:t>
            </w:r>
            <w:r w:rsidRPr="00FC3B06">
              <w:rPr>
                <w:rFonts w:cstheme="majorBidi"/>
                <w:szCs w:val="20"/>
              </w:rPr>
              <w:t> - maintaining a selection of Left Outer and select </w:t>
            </w:r>
            <w:r w:rsidRPr="00FC3B06">
              <w:rPr>
                <w:rFonts w:cstheme="majorBidi"/>
                <w:b/>
                <w:bCs/>
                <w:szCs w:val="20"/>
              </w:rPr>
              <w:t>OK</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11FD50D3" wp14:editId="3E126B0C">
                  <wp:extent cx="4447347" cy="3985033"/>
                  <wp:effectExtent l="19050" t="19050" r="10795" b="1587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100">
                            <a:extLst>
                              <a:ext uri="{28A0092B-C50C-407E-A947-70E740481C1C}">
                                <a14:useLocalDpi xmlns:a14="http://schemas.microsoft.com/office/drawing/2010/main" val="0"/>
                              </a:ext>
                            </a:extLst>
                          </a:blip>
                          <a:stretch>
                            <a:fillRect/>
                          </a:stretch>
                        </pic:blipFill>
                        <pic:spPr>
                          <a:xfrm>
                            <a:off x="0" y="0"/>
                            <a:ext cx="4454260" cy="3991228"/>
                          </a:xfrm>
                          <a:prstGeom prst="rect">
                            <a:avLst/>
                          </a:prstGeom>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Expand the </w:t>
            </w:r>
            <w:proofErr w:type="spellStart"/>
            <w:r w:rsidRPr="00FC3B06">
              <w:rPr>
                <w:rFonts w:cstheme="majorBidi"/>
                <w:b/>
                <w:bCs/>
                <w:szCs w:val="20"/>
              </w:rPr>
              <w:t>ColorFormats</w:t>
            </w:r>
            <w:proofErr w:type="spellEnd"/>
            <w:r w:rsidRPr="00FC3B06">
              <w:rPr>
                <w:rFonts w:cstheme="majorBidi"/>
                <w:szCs w:val="20"/>
              </w:rPr>
              <w:t> column to include the following two columns:</w:t>
            </w:r>
          </w:p>
          <w:p w:rsidR="009C1B8E" w:rsidRPr="00FC3B06" w:rsidRDefault="009C1B8E" w:rsidP="00AC33E4">
            <w:pPr>
              <w:jc w:val="center"/>
              <w:rPr>
                <w:szCs w:val="20"/>
              </w:rPr>
            </w:pPr>
            <w:r w:rsidRPr="00FC3B06">
              <w:rPr>
                <w:noProof/>
                <w:szCs w:val="20"/>
                <w:lang w:eastAsia="en-US"/>
              </w:rPr>
              <w:drawing>
                <wp:inline distT="0" distB="0" distL="0" distR="0" wp14:anchorId="63A16E45" wp14:editId="43102EC6">
                  <wp:extent cx="3236165" cy="2276475"/>
                  <wp:effectExtent l="19050" t="19050" r="21590" b="952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37316" cy="2277285"/>
                          </a:xfrm>
                          <a:prstGeom prst="rect">
                            <a:avLst/>
                          </a:prstGeom>
                          <a:ln>
                            <a:solidFill>
                              <a:sysClr val="windowText" lastClr="000000"/>
                            </a:solidFill>
                          </a:ln>
                        </pic:spPr>
                      </pic:pic>
                    </a:graphicData>
                  </a:graphic>
                </wp:inline>
              </w:drawing>
            </w:r>
          </w:p>
        </w:tc>
      </w:tr>
    </w:tbl>
    <w:p w:rsidR="009C1B8E" w:rsidRPr="00FC3B06" w:rsidRDefault="009C1B8E" w:rsidP="009C1B8E">
      <w:pPr>
        <w:rPr>
          <w:szCs w:val="20"/>
        </w:rPr>
      </w:pPr>
    </w:p>
    <w:p w:rsidR="009C1B8E" w:rsidRPr="00FC3B06" w:rsidRDefault="009C1B8E" w:rsidP="009C1B8E">
      <w:pPr>
        <w:pStyle w:val="Heading4"/>
      </w:pPr>
      <w:r w:rsidRPr="00FC3B06">
        <w:t xml:space="preserve">Task 10: Update the </w:t>
      </w:r>
      <w:proofErr w:type="spellStart"/>
      <w:r w:rsidRPr="00FC3B06">
        <w:t>ColorFormats</w:t>
      </w:r>
      <w:proofErr w:type="spellEnd"/>
      <w:r w:rsidRPr="00FC3B06">
        <w:t xml:space="preserve"> Query</w:t>
      </w:r>
    </w:p>
    <w:tbl>
      <w:tblPr>
        <w:tblStyle w:val="TableGrid3"/>
        <w:tblW w:w="0" w:type="auto"/>
        <w:tblLook w:val="04A0" w:firstRow="1" w:lastRow="0" w:firstColumn="1" w:lastColumn="0" w:noHBand="0" w:noVBand="1"/>
      </w:tblPr>
      <w:tblGrid>
        <w:gridCol w:w="9016"/>
      </w:tblGrid>
      <w:tr w:rsidR="009C1B8E" w:rsidRPr="00FC3B06" w:rsidTr="00AC33E4">
        <w:tc>
          <w:tcPr>
            <w:tcW w:w="9350" w:type="dxa"/>
            <w:shd w:val="clear" w:color="auto" w:fill="F2F2F2" w:themeFill="background1" w:themeFillShade="F2"/>
          </w:tcPr>
          <w:p w:rsidR="009C1B8E" w:rsidRPr="00FC3B06" w:rsidRDefault="009C1B8E" w:rsidP="009C1B8E">
            <w:pPr>
              <w:pStyle w:val="IPSNumbering"/>
              <w:numPr>
                <w:ilvl w:val="0"/>
                <w:numId w:val="3"/>
              </w:numPr>
              <w:ind w:left="360"/>
              <w:rPr>
                <w:szCs w:val="20"/>
              </w:rPr>
            </w:pPr>
            <w:r w:rsidRPr="00FC3B06">
              <w:rPr>
                <w:szCs w:val="20"/>
              </w:rPr>
              <w:t xml:space="preserve">Select </w:t>
            </w:r>
            <w:proofErr w:type="spellStart"/>
            <w:r w:rsidRPr="00FC3B06">
              <w:rPr>
                <w:b/>
                <w:bCs/>
                <w:szCs w:val="20"/>
              </w:rPr>
              <w:t>ColorFormats</w:t>
            </w:r>
            <w:proofErr w:type="spellEnd"/>
            <w:r w:rsidRPr="00FC3B06">
              <w:rPr>
                <w:szCs w:val="20"/>
              </w:rPr>
              <w:t> query.</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5EDF365F" wp14:editId="3435CF8D">
                  <wp:extent cx="4498340" cy="1438275"/>
                  <wp:effectExtent l="19050" t="19050" r="16510" b="2857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2"/>
                          <a:srcRect b="17123"/>
                          <a:stretch/>
                        </pic:blipFill>
                        <pic:spPr bwMode="auto">
                          <a:xfrm>
                            <a:off x="0" y="0"/>
                            <a:ext cx="4513507" cy="144312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Query Settings</w:t>
            </w:r>
            <w:r w:rsidRPr="00FC3B06">
              <w:rPr>
                <w:rFonts w:cstheme="majorBidi"/>
                <w:szCs w:val="20"/>
              </w:rPr>
              <w:t xml:space="preserve"> pane, select the </w:t>
            </w:r>
            <w:r w:rsidRPr="00FC3B06">
              <w:rPr>
                <w:rFonts w:cstheme="majorBidi"/>
                <w:b/>
                <w:bCs/>
                <w:szCs w:val="20"/>
              </w:rPr>
              <w:t>All Properties</w:t>
            </w:r>
            <w:r w:rsidRPr="00FC3B06">
              <w:rPr>
                <w:rFonts w:cstheme="majorBidi"/>
                <w:szCs w:val="20"/>
              </w:rPr>
              <w:t> link.</w:t>
            </w:r>
          </w:p>
          <w:p w:rsidR="009C1B8E" w:rsidRPr="00FC3B06" w:rsidRDefault="009C1B8E" w:rsidP="00AC33E4">
            <w:pPr>
              <w:jc w:val="center"/>
              <w:rPr>
                <w:szCs w:val="20"/>
              </w:rPr>
            </w:pPr>
            <w:r w:rsidRPr="00FC3B06">
              <w:rPr>
                <w:noProof/>
                <w:szCs w:val="20"/>
                <w:lang w:eastAsia="en-US"/>
              </w:rPr>
              <w:drawing>
                <wp:inline distT="0" distB="0" distL="0" distR="0" wp14:anchorId="0F68236D" wp14:editId="2923BFDA">
                  <wp:extent cx="2545080" cy="1341120"/>
                  <wp:effectExtent l="19050" t="19050" r="26670" b="11430"/>
                  <wp:docPr id="199" name="Picture 199" descr="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icture 32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545080" cy="1341120"/>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the </w:t>
            </w:r>
            <w:r w:rsidRPr="00FC3B06">
              <w:rPr>
                <w:rFonts w:cstheme="majorBidi"/>
                <w:b/>
                <w:bCs/>
                <w:szCs w:val="20"/>
              </w:rPr>
              <w:t>Query Properties</w:t>
            </w:r>
            <w:r w:rsidRPr="00FC3B06">
              <w:rPr>
                <w:rFonts w:cstheme="majorBidi"/>
                <w:szCs w:val="20"/>
              </w:rPr>
              <w:t xml:space="preserve"> window, uncheck the </w:t>
            </w:r>
            <w:r w:rsidRPr="00FC3B06">
              <w:rPr>
                <w:rFonts w:cstheme="majorBidi"/>
                <w:b/>
                <w:bCs/>
                <w:szCs w:val="20"/>
              </w:rPr>
              <w:t xml:space="preserve">Enable Load </w:t>
            </w:r>
            <w:proofErr w:type="gramStart"/>
            <w:r w:rsidRPr="00FC3B06">
              <w:rPr>
                <w:rFonts w:cstheme="majorBidi"/>
                <w:b/>
                <w:bCs/>
                <w:szCs w:val="20"/>
              </w:rPr>
              <w:t>To</w:t>
            </w:r>
            <w:proofErr w:type="gramEnd"/>
            <w:r w:rsidRPr="00FC3B06">
              <w:rPr>
                <w:rFonts w:cstheme="majorBidi"/>
                <w:b/>
                <w:bCs/>
                <w:szCs w:val="20"/>
              </w:rPr>
              <w:t xml:space="preserve"> Report</w:t>
            </w:r>
            <w:r w:rsidRPr="00FC3B06">
              <w:rPr>
                <w:rFonts w:cstheme="majorBidi"/>
                <w:szCs w:val="20"/>
              </w:rPr>
              <w:t> checkbox.</w:t>
            </w:r>
          </w:p>
          <w:p w:rsidR="009C1B8E" w:rsidRPr="00FC3B06" w:rsidRDefault="009C1B8E" w:rsidP="00AC33E4">
            <w:pPr>
              <w:jc w:val="center"/>
              <w:rPr>
                <w:szCs w:val="20"/>
              </w:rPr>
            </w:pPr>
            <w:r w:rsidRPr="00FC3B06">
              <w:rPr>
                <w:noProof/>
                <w:szCs w:val="20"/>
                <w:lang w:eastAsia="en-US"/>
              </w:rPr>
              <w:drawing>
                <wp:inline distT="0" distB="0" distL="0" distR="0" wp14:anchorId="5B83CAF6" wp14:editId="6A0E251E">
                  <wp:extent cx="3028950" cy="2095611"/>
                  <wp:effectExtent l="19050" t="19050" r="19050" b="19050"/>
                  <wp:docPr id="200" name="Picture 200" descr="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icture 32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029572" cy="2096042"/>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In Power Query Editor, confirm that you have </w:t>
            </w:r>
            <w:r w:rsidRPr="00FC3B06">
              <w:rPr>
                <w:rFonts w:cstheme="majorBidi"/>
                <w:b/>
                <w:bCs/>
                <w:szCs w:val="20"/>
              </w:rPr>
              <w:t>8 queries</w:t>
            </w:r>
            <w:r w:rsidRPr="00FC3B06">
              <w:rPr>
                <w:rFonts w:cstheme="majorBidi"/>
                <w:szCs w:val="20"/>
              </w:rPr>
              <w:t>:</w:t>
            </w:r>
          </w:p>
          <w:p w:rsidR="009C1B8E" w:rsidRPr="00FC3B06" w:rsidRDefault="009C1B8E" w:rsidP="00AC33E4">
            <w:pPr>
              <w:jc w:val="center"/>
              <w:rPr>
                <w:szCs w:val="20"/>
              </w:rPr>
            </w:pPr>
            <w:r w:rsidRPr="00FC3B06">
              <w:rPr>
                <w:noProof/>
                <w:szCs w:val="20"/>
                <w:lang w:eastAsia="en-US"/>
              </w:rPr>
              <w:drawing>
                <wp:inline distT="0" distB="0" distL="0" distR="0" wp14:anchorId="3BB2E35D" wp14:editId="58C93D1A">
                  <wp:extent cx="1367028" cy="1752600"/>
                  <wp:effectExtent l="19050" t="19050" r="24130" b="1905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srcRect b="23858"/>
                          <a:stretch/>
                        </pic:blipFill>
                        <pic:spPr bwMode="auto">
                          <a:xfrm>
                            <a:off x="0" y="0"/>
                            <a:ext cx="1367854" cy="175365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Select </w:t>
            </w:r>
            <w:r w:rsidRPr="00FC3B06">
              <w:rPr>
                <w:rFonts w:cstheme="majorBidi"/>
                <w:b/>
                <w:bCs/>
                <w:szCs w:val="20"/>
              </w:rPr>
              <w:t>Close &amp; Apply</w:t>
            </w:r>
            <w:r w:rsidRPr="00FC3B06">
              <w:rPr>
                <w:rFonts w:cstheme="majorBidi"/>
                <w:szCs w:val="20"/>
              </w:rPr>
              <w:t> to load data.</w:t>
            </w:r>
          </w:p>
          <w:p w:rsidR="009C1B8E" w:rsidRPr="00FC3B06" w:rsidRDefault="009C1B8E" w:rsidP="00AC33E4">
            <w:pPr>
              <w:jc w:val="center"/>
              <w:rPr>
                <w:szCs w:val="20"/>
              </w:rPr>
            </w:pPr>
            <w:r w:rsidRPr="00FC3B06">
              <w:rPr>
                <w:noProof/>
                <w:szCs w:val="20"/>
                <w:lang w:eastAsia="en-US"/>
              </w:rPr>
              <w:lastRenderedPageBreak/>
              <w:drawing>
                <wp:inline distT="0" distB="0" distL="0" distR="0" wp14:anchorId="3B39F1E0" wp14:editId="3900F9A3">
                  <wp:extent cx="646535" cy="1104900"/>
                  <wp:effectExtent l="19050" t="19050" r="20320" b="19050"/>
                  <wp:docPr id="202" name="Picture 202" descr="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icture 32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650791" cy="1112173"/>
                          </a:xfrm>
                          <a:prstGeom prst="rect">
                            <a:avLst/>
                          </a:prstGeom>
                          <a:noFill/>
                          <a:ln>
                            <a:solidFill>
                              <a:sysClr val="windowText" lastClr="000000"/>
                            </a:solidFill>
                          </a:ln>
                        </pic:spPr>
                      </pic:pic>
                    </a:graphicData>
                  </a:graphic>
                </wp:inline>
              </w:drawing>
            </w:r>
          </w:p>
          <w:p w:rsidR="009C1B8E" w:rsidRPr="00FC3B06" w:rsidRDefault="009C1B8E" w:rsidP="009C1B8E">
            <w:pPr>
              <w:numPr>
                <w:ilvl w:val="0"/>
                <w:numId w:val="3"/>
              </w:numPr>
              <w:ind w:left="360"/>
              <w:contextualSpacing/>
              <w:rPr>
                <w:rFonts w:cstheme="majorBidi"/>
                <w:szCs w:val="20"/>
              </w:rPr>
            </w:pPr>
            <w:r w:rsidRPr="00FC3B06">
              <w:rPr>
                <w:rFonts w:cstheme="majorBidi"/>
                <w:szCs w:val="20"/>
              </w:rPr>
              <w:t>You can now see the canvas in Power BI Desktop, with Filters, Visualizations, and Data panes on the right. In the Data pane, notice the </w:t>
            </w:r>
            <w:r w:rsidRPr="00FC3B06">
              <w:rPr>
                <w:rFonts w:cstheme="majorBidi"/>
                <w:b/>
                <w:bCs/>
                <w:szCs w:val="20"/>
              </w:rPr>
              <w:t>7 tables</w:t>
            </w:r>
            <w:r w:rsidRPr="00FC3B06">
              <w:rPr>
                <w:rFonts w:cstheme="majorBidi"/>
                <w:szCs w:val="20"/>
              </w:rPr>
              <w:t> loaded to the data model.</w:t>
            </w:r>
          </w:p>
          <w:p w:rsidR="009C1B8E" w:rsidRPr="00FC3B06" w:rsidRDefault="009C1B8E" w:rsidP="00AC33E4">
            <w:pPr>
              <w:jc w:val="center"/>
              <w:rPr>
                <w:szCs w:val="20"/>
              </w:rPr>
            </w:pPr>
            <w:r w:rsidRPr="00FC3B06">
              <w:rPr>
                <w:noProof/>
                <w:szCs w:val="20"/>
                <w:lang w:eastAsia="en-US"/>
              </w:rPr>
              <w:drawing>
                <wp:inline distT="0" distB="0" distL="0" distR="0" wp14:anchorId="7575C531" wp14:editId="421AE6FB">
                  <wp:extent cx="1645920" cy="2537460"/>
                  <wp:effectExtent l="19050" t="19050" r="11430" b="15240"/>
                  <wp:docPr id="203" name="Picture 203" descr="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645920" cy="2537460"/>
                          </a:xfrm>
                          <a:prstGeom prst="rect">
                            <a:avLst/>
                          </a:prstGeom>
                          <a:noFill/>
                          <a:ln>
                            <a:solidFill>
                              <a:sysClr val="windowText" lastClr="000000"/>
                            </a:solidFill>
                          </a:ln>
                        </pic:spPr>
                      </pic:pic>
                    </a:graphicData>
                  </a:graphic>
                </wp:inline>
              </w:drawing>
            </w:r>
          </w:p>
        </w:tc>
      </w:tr>
    </w:tbl>
    <w:p w:rsidR="009C1B8E" w:rsidRDefault="009C1B8E"/>
    <w:sectPr w:rsidR="009C1B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81F29"/>
    <w:multiLevelType w:val="hybridMultilevel"/>
    <w:tmpl w:val="9308196C"/>
    <w:lvl w:ilvl="0" w:tplc="6626437E">
      <w:start w:val="1"/>
      <w:numFmt w:val="decimal"/>
      <w:pStyle w:val="IPSNumbering"/>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337" w:hanging="360"/>
      </w:pPr>
    </w:lvl>
    <w:lvl w:ilvl="2" w:tplc="0409001B" w:tentative="1">
      <w:start w:val="1"/>
      <w:numFmt w:val="lowerRoman"/>
      <w:lvlText w:val="%3."/>
      <w:lvlJc w:val="right"/>
      <w:pPr>
        <w:ind w:left="1057" w:hanging="180"/>
      </w:pPr>
    </w:lvl>
    <w:lvl w:ilvl="3" w:tplc="0409000F" w:tentative="1">
      <w:start w:val="1"/>
      <w:numFmt w:val="decimal"/>
      <w:lvlText w:val="%4."/>
      <w:lvlJc w:val="left"/>
      <w:pPr>
        <w:ind w:left="1777" w:hanging="360"/>
      </w:pPr>
    </w:lvl>
    <w:lvl w:ilvl="4" w:tplc="04090019" w:tentative="1">
      <w:start w:val="1"/>
      <w:numFmt w:val="lowerLetter"/>
      <w:lvlText w:val="%5."/>
      <w:lvlJc w:val="left"/>
      <w:pPr>
        <w:ind w:left="2497" w:hanging="360"/>
      </w:pPr>
    </w:lvl>
    <w:lvl w:ilvl="5" w:tplc="0409001B" w:tentative="1">
      <w:start w:val="1"/>
      <w:numFmt w:val="lowerRoman"/>
      <w:lvlText w:val="%6."/>
      <w:lvlJc w:val="right"/>
      <w:pPr>
        <w:ind w:left="3217" w:hanging="180"/>
      </w:pPr>
    </w:lvl>
    <w:lvl w:ilvl="6" w:tplc="0409000F" w:tentative="1">
      <w:start w:val="1"/>
      <w:numFmt w:val="decimal"/>
      <w:lvlText w:val="%7."/>
      <w:lvlJc w:val="left"/>
      <w:pPr>
        <w:ind w:left="3937" w:hanging="360"/>
      </w:pPr>
    </w:lvl>
    <w:lvl w:ilvl="7" w:tplc="04090019" w:tentative="1">
      <w:start w:val="1"/>
      <w:numFmt w:val="lowerLetter"/>
      <w:lvlText w:val="%8."/>
      <w:lvlJc w:val="left"/>
      <w:pPr>
        <w:ind w:left="4657" w:hanging="360"/>
      </w:pPr>
    </w:lvl>
    <w:lvl w:ilvl="8" w:tplc="0409001B" w:tentative="1">
      <w:start w:val="1"/>
      <w:numFmt w:val="lowerRoman"/>
      <w:lvlText w:val="%9."/>
      <w:lvlJc w:val="right"/>
      <w:pPr>
        <w:ind w:left="5377" w:hanging="180"/>
      </w:pPr>
    </w:lvl>
  </w:abstractNum>
  <w:abstractNum w:abstractNumId="1" w15:restartNumberingAfterBreak="0">
    <w:nsid w:val="16E87360"/>
    <w:multiLevelType w:val="hybridMultilevel"/>
    <w:tmpl w:val="DD2C948E"/>
    <w:lvl w:ilvl="0" w:tplc="04090001">
      <w:start w:val="1"/>
      <w:numFmt w:val="bullet"/>
      <w:lvlText w:val=""/>
      <w:lvlJc w:val="left"/>
      <w:pPr>
        <w:ind w:left="360" w:hanging="360"/>
      </w:pPr>
      <w:rPr>
        <w:rFonts w:ascii="Symbol" w:hAnsi="Symbol" w:hint="default"/>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2"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272E18"/>
    <w:multiLevelType w:val="hybridMultilevel"/>
    <w:tmpl w:val="5204F78C"/>
    <w:lvl w:ilvl="0" w:tplc="0409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76950C6E"/>
    <w:multiLevelType w:val="hybridMultilevel"/>
    <w:tmpl w:val="3868669A"/>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lvlOverride w:ilvl="0">
      <w:startOverride w:val="1"/>
    </w:lvlOverride>
  </w:num>
  <w:num w:numId="4">
    <w:abstractNumId w:val="4"/>
  </w:num>
  <w:num w:numId="5">
    <w:abstractNumId w:val="0"/>
    <w:lvlOverride w:ilvl="0">
      <w:startOverride w:val="1"/>
    </w:lvlOverride>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U2ACIjAwMzM1MLSyUdpeDU4uLM/DyQAsNaAEL4eDUsAAAA"/>
  </w:docVars>
  <w:rsids>
    <w:rsidRoot w:val="009C1B8E"/>
    <w:rsid w:val="002F40B1"/>
    <w:rsid w:val="00614C99"/>
    <w:rsid w:val="007F7BA4"/>
    <w:rsid w:val="009C1B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2B5F40-B77C-4F62-9FC3-C0972566A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C1B8E"/>
    <w:pPr>
      <w:spacing w:after="120" w:line="276" w:lineRule="auto"/>
      <w:jc w:val="both"/>
    </w:pPr>
    <w:rPr>
      <w:rFonts w:ascii="Constantia" w:hAnsi="Constantia" w:cs="Times New Roman"/>
      <w:sz w:val="20"/>
      <w:szCs w:val="24"/>
      <w:lang w:eastAsia="en-GB"/>
    </w:rPr>
  </w:style>
  <w:style w:type="paragraph" w:styleId="Heading1">
    <w:name w:val="heading 1"/>
    <w:basedOn w:val="Normal"/>
    <w:next w:val="Normal"/>
    <w:link w:val="Heading1Char"/>
    <w:uiPriority w:val="9"/>
    <w:qFormat/>
    <w:rsid w:val="009C1B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C1B8E"/>
    <w:pPr>
      <w:shd w:val="clear" w:color="auto" w:fill="FFFFFF"/>
      <w:spacing w:before="120"/>
      <w:ind w:right="130"/>
      <w:outlineLvl w:val="1"/>
    </w:pPr>
    <w:rPr>
      <w:rFonts w:ascii="Constantia" w:eastAsiaTheme="minorHAnsi" w:hAnsi="Constantia" w:cs="Segoe UI"/>
      <w:b/>
      <w:bCs/>
      <w:noProof/>
      <w:color w:val="171717"/>
      <w:sz w:val="24"/>
      <w:szCs w:val="28"/>
      <w:lang w:eastAsia="en-US"/>
    </w:rPr>
  </w:style>
  <w:style w:type="paragraph" w:styleId="Heading3">
    <w:name w:val="heading 3"/>
    <w:aliases w:val="IPS Heading 3"/>
    <w:basedOn w:val="TOC3"/>
    <w:next w:val="Normal"/>
    <w:link w:val="Heading3Char"/>
    <w:autoRedefine/>
    <w:uiPriority w:val="9"/>
    <w:unhideWhenUsed/>
    <w:qFormat/>
    <w:rsid w:val="009C1B8E"/>
    <w:pPr>
      <w:tabs>
        <w:tab w:val="left" w:pos="960"/>
        <w:tab w:val="right" w:leader="dot" w:pos="9010"/>
        <w:tab w:val="right" w:leader="dot" w:pos="9134"/>
      </w:tabs>
      <w:spacing w:before="300" w:after="120"/>
      <w:ind w:left="0"/>
      <w:outlineLvl w:val="2"/>
    </w:pPr>
    <w:rPr>
      <w:b/>
      <w:bCs/>
      <w:noProof/>
      <w:sz w:val="22"/>
      <w:szCs w:val="20"/>
      <w:u w:val="single"/>
    </w:rPr>
  </w:style>
  <w:style w:type="paragraph" w:styleId="Heading4">
    <w:name w:val="heading 4"/>
    <w:basedOn w:val="Normal"/>
    <w:next w:val="Normal"/>
    <w:link w:val="Heading4Char"/>
    <w:uiPriority w:val="9"/>
    <w:semiHidden/>
    <w:unhideWhenUsed/>
    <w:qFormat/>
    <w:rsid w:val="009C1B8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C1B8E"/>
    <w:rPr>
      <w:rFonts w:ascii="Constantia" w:hAnsi="Constantia" w:cs="Segoe UI"/>
      <w:b/>
      <w:bCs/>
      <w:noProof/>
      <w:color w:val="171717"/>
      <w:sz w:val="24"/>
      <w:szCs w:val="28"/>
      <w:shd w:val="clear" w:color="auto" w:fill="FFFFFF"/>
    </w:rPr>
  </w:style>
  <w:style w:type="character" w:customStyle="1" w:styleId="Heading3Char">
    <w:name w:val="Heading 3 Char"/>
    <w:aliases w:val="IPS Heading 3 Char"/>
    <w:basedOn w:val="DefaultParagraphFont"/>
    <w:link w:val="Heading3"/>
    <w:uiPriority w:val="9"/>
    <w:qFormat/>
    <w:rsid w:val="009C1B8E"/>
    <w:rPr>
      <w:rFonts w:ascii="Constantia" w:hAnsi="Constantia" w:cs="Times New Roman"/>
      <w:b/>
      <w:bCs/>
      <w:noProof/>
      <w:szCs w:val="20"/>
      <w:u w:val="single"/>
      <w:lang w:eastAsia="en-GB"/>
    </w:rPr>
  </w:style>
  <w:style w:type="paragraph" w:customStyle="1" w:styleId="IPSBullet">
    <w:name w:val="IPS Bullet"/>
    <w:basedOn w:val="Normal"/>
    <w:qFormat/>
    <w:rsid w:val="009C1B8E"/>
    <w:pPr>
      <w:numPr>
        <w:numId w:val="1"/>
      </w:numPr>
      <w:contextualSpacing/>
    </w:pPr>
    <w:rPr>
      <w:rFonts w:cstheme="majorBidi"/>
    </w:rPr>
  </w:style>
  <w:style w:type="paragraph" w:customStyle="1" w:styleId="IPSNumbering">
    <w:name w:val="IPS Numbering"/>
    <w:basedOn w:val="IPSBullet"/>
    <w:link w:val="IPSNumberingChar"/>
    <w:qFormat/>
    <w:rsid w:val="009C1B8E"/>
    <w:pPr>
      <w:numPr>
        <w:numId w:val="2"/>
      </w:numPr>
      <w:ind w:left="86"/>
    </w:pPr>
  </w:style>
  <w:style w:type="character" w:customStyle="1" w:styleId="IPSNumberingChar">
    <w:name w:val="IPS Numbering Char"/>
    <w:basedOn w:val="DefaultParagraphFont"/>
    <w:link w:val="IPSNumbering"/>
    <w:rsid w:val="009C1B8E"/>
    <w:rPr>
      <w:rFonts w:ascii="Constantia" w:hAnsi="Constantia" w:cstheme="majorBidi"/>
      <w:sz w:val="20"/>
      <w:szCs w:val="24"/>
      <w:lang w:eastAsia="en-GB"/>
    </w:rPr>
  </w:style>
  <w:style w:type="table" w:customStyle="1" w:styleId="TableGrid3">
    <w:name w:val="Table Grid3"/>
    <w:basedOn w:val="TableNormal"/>
    <w:next w:val="TableGrid"/>
    <w:uiPriority w:val="39"/>
    <w:qFormat/>
    <w:rsid w:val="009C1B8E"/>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9C1B8E"/>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C1B8E"/>
    <w:pPr>
      <w:spacing w:after="100"/>
      <w:ind w:left="400"/>
    </w:pPr>
  </w:style>
  <w:style w:type="table" w:styleId="TableGrid">
    <w:name w:val="Table Grid"/>
    <w:basedOn w:val="TableNormal"/>
    <w:uiPriority w:val="39"/>
    <w:rsid w:val="009C1B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9C1B8E"/>
    <w:rPr>
      <w:rFonts w:asciiTheme="majorHAnsi" w:eastAsiaTheme="majorEastAsia" w:hAnsiTheme="majorHAnsi" w:cstheme="majorBidi"/>
      <w:i/>
      <w:iCs/>
      <w:color w:val="2E74B5" w:themeColor="accent1" w:themeShade="BF"/>
      <w:sz w:val="20"/>
      <w:szCs w:val="24"/>
      <w:lang w:eastAsia="en-GB"/>
    </w:rPr>
  </w:style>
  <w:style w:type="paragraph" w:styleId="ListParagraph">
    <w:name w:val="List Paragraph"/>
    <w:aliases w:val="PQ"/>
    <w:basedOn w:val="Normal"/>
    <w:link w:val="ListParagraphChar"/>
    <w:uiPriority w:val="34"/>
    <w:qFormat/>
    <w:rsid w:val="009C1B8E"/>
    <w:pPr>
      <w:ind w:left="720"/>
      <w:contextualSpacing/>
    </w:pPr>
  </w:style>
  <w:style w:type="character" w:customStyle="1" w:styleId="ListParagraphChar">
    <w:name w:val="List Paragraph Char"/>
    <w:aliases w:val="PQ Char"/>
    <w:basedOn w:val="DefaultParagraphFont"/>
    <w:link w:val="ListParagraph"/>
    <w:uiPriority w:val="34"/>
    <w:qFormat/>
    <w:rsid w:val="009C1B8E"/>
    <w:rPr>
      <w:rFonts w:ascii="Constantia" w:hAnsi="Constantia" w:cs="Times New Roman"/>
      <w:sz w:val="20"/>
      <w:szCs w:val="24"/>
      <w:lang w:eastAsia="en-GB"/>
    </w:rPr>
  </w:style>
  <w:style w:type="character" w:styleId="Hyperlink">
    <w:name w:val="Hyperlink"/>
    <w:basedOn w:val="DefaultParagraphFont"/>
    <w:uiPriority w:val="99"/>
    <w:unhideWhenUsed/>
    <w:rsid w:val="009C1B8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4.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19.PNG"/><Relationship Id="rId107" Type="http://schemas.openxmlformats.org/officeDocument/2006/relationships/image" Target="media/image97.png"/><Relationship Id="rId11" Type="http://schemas.openxmlformats.org/officeDocument/2006/relationships/image" Target="media/image4.png"/><Relationship Id="rId24" Type="http://schemas.openxmlformats.org/officeDocument/2006/relationships/hyperlink" Target="https://learn.microsoft.com/sql/database-engine/install-windows/install-sql-server-from-the-installation-wizard-setup"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2.png"/><Relationship Id="rId5" Type="http://schemas.openxmlformats.org/officeDocument/2006/relationships/hyperlink" Target="https://www.microsoft.com/sql-server/sql-server-downloads?SilentAuth=1&amp;f=255&amp;MSPPError=-2147217396&amp;rtc=1" TargetMode="Externa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MicrosoftLearning/PL-300-Microsoft-Power-BI-Data-Analyst/raw/Main/AllfilesDownload.zip"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3.png"/><Relationship Id="rId108"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numbering" Target="numbering.xml"/><Relationship Id="rId6" Type="http://schemas.openxmlformats.org/officeDocument/2006/relationships/hyperlink" Target="https://learn.microsoft.com/sql/database-engine/install-windows/install-sql-server-from-the-installation-wizard-setup" TargetMode="External"/><Relationship Id="rId15" Type="http://schemas.openxmlformats.org/officeDocument/2006/relationships/image" Target="media/image8.PNG"/><Relationship Id="rId23" Type="http://schemas.openxmlformats.org/officeDocument/2006/relationships/hyperlink" Target="https://www.microsoft.com/sql-server/sql-server-downloads?SilentAuth=1&amp;f=255&amp;MSPPError=-2147217396&amp;rtc=1"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6.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9.png"/><Relationship Id="rId109" Type="http://schemas.openxmlformats.org/officeDocument/2006/relationships/theme" Target="theme/theme1.xml"/><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7" Type="http://schemas.openxmlformats.org/officeDocument/2006/relationships/hyperlink" Target="https://github.com/MicrosoftLearning/PL-300-Microsoft-Power-BI-Data-Analyst/raw/Main/AllfilesDownload.zip" TargetMode="External"/><Relationship Id="rId71" Type="http://schemas.openxmlformats.org/officeDocument/2006/relationships/image" Target="media/image61.png"/><Relationship Id="rId92" Type="http://schemas.openxmlformats.org/officeDocument/2006/relationships/image" Target="media/image8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41</Pages>
  <Words>2038</Words>
  <Characters>1162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06-25T06:08:00Z</dcterms:created>
  <dcterms:modified xsi:type="dcterms:W3CDTF">2025-06-25T06:34:00Z</dcterms:modified>
</cp:coreProperties>
</file>